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110"/>
        <w:gridCol w:w="1985"/>
        <w:gridCol w:w="1417"/>
      </w:tblGrid>
      <w:tr w:rsidR="00C90126" w:rsidRPr="00674952" w14:paraId="5A4FDABF" w14:textId="77777777" w:rsidTr="00C90126">
        <w:trPr>
          <w:cantSplit/>
        </w:trPr>
        <w:tc>
          <w:tcPr>
            <w:tcW w:w="2127" w:type="dxa"/>
          </w:tcPr>
          <w:p w14:paraId="479A0233" w14:textId="63A30E97" w:rsidR="00C90126" w:rsidRPr="00A96DFE" w:rsidRDefault="00C90126" w:rsidP="00C9012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  <w:lang w:val="en-US" w:eastAsia="zh-CN"/>
              </w:rPr>
              <w:drawing>
                <wp:inline distT="0" distB="0" distL="0" distR="0" wp14:anchorId="01739D83" wp14:editId="4B6E5839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4E73D749" w:rsidR="00C90126" w:rsidRPr="00A96DFE" w:rsidRDefault="00C90126" w:rsidP="00C90126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Regional Preparatory Meeting </w:t>
            </w:r>
            <w:r>
              <w:rPr>
                <w:rFonts w:cstheme="minorHAnsi"/>
                <w:b/>
                <w:bCs/>
                <w:sz w:val="32"/>
                <w:szCs w:val="32"/>
              </w:rPr>
              <w:br/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for WTDC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1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for </w:t>
            </w:r>
            <w:r w:rsidR="00040E6F">
              <w:rPr>
                <w:rFonts w:cstheme="minorHAnsi"/>
                <w:b/>
                <w:bCs/>
                <w:sz w:val="32"/>
                <w:szCs w:val="32"/>
              </w:rPr>
              <w:t>Asia-Pacific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(RPM-</w:t>
            </w:r>
            <w:r w:rsidR="00040E6F">
              <w:rPr>
                <w:rFonts w:cstheme="minorHAnsi"/>
                <w:b/>
                <w:bCs/>
                <w:sz w:val="32"/>
                <w:szCs w:val="32"/>
              </w:rPr>
              <w:t>ASP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)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</w:rPr>
              <w:br/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Virtual, </w:t>
            </w:r>
            <w:r w:rsidR="00040E6F">
              <w:rPr>
                <w:rFonts w:cstheme="minorHAnsi"/>
                <w:b/>
                <w:bCs/>
                <w:szCs w:val="24"/>
              </w:rPr>
              <w:t>9-10 March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2021</w:t>
            </w:r>
          </w:p>
        </w:tc>
        <w:tc>
          <w:tcPr>
            <w:tcW w:w="1417" w:type="dxa"/>
          </w:tcPr>
          <w:p w14:paraId="08590635" w14:textId="5D4CB654" w:rsidR="00C90126" w:rsidRPr="00674952" w:rsidRDefault="00C90126" w:rsidP="00C90126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en-US" w:eastAsia="zh-CN"/>
              </w:rPr>
              <w:drawing>
                <wp:inline distT="0" distB="0" distL="0" distR="0" wp14:anchorId="62FB9C24" wp14:editId="69A1F2E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BF3424">
        <w:trPr>
          <w:cantSplit/>
        </w:trPr>
        <w:tc>
          <w:tcPr>
            <w:tcW w:w="6237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gridSpan w:val="2"/>
            <w:tcBorders>
              <w:top w:val="single" w:sz="12" w:space="0" w:color="auto"/>
            </w:tcBorders>
          </w:tcPr>
          <w:p w14:paraId="10DB571E" w14:textId="5AB8C6B2" w:rsidR="00C64B30" w:rsidRPr="0046671C" w:rsidRDefault="00177F02" w:rsidP="00C64B30">
            <w:pPr>
              <w:spacing w:before="0" w:line="240" w:lineRule="atLeast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Revision 2 to</w:t>
            </w:r>
          </w:p>
        </w:tc>
      </w:tr>
      <w:tr w:rsidR="00C64B30" w:rsidRPr="00220C59" w14:paraId="69AB09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  <w:gridSpan w:val="2"/>
          </w:tcPr>
          <w:p w14:paraId="19298A4A" w14:textId="12BA116F" w:rsidR="00C64B30" w:rsidRPr="00CB15CB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>RPM-</w:t>
            </w:r>
            <w:r w:rsidR="00040E6F" w:rsidRPr="00CB15CB">
              <w:rPr>
                <w:rFonts w:cstheme="minorHAnsi"/>
                <w:b/>
                <w:bCs/>
                <w:szCs w:val="24"/>
                <w:lang w:val="es-ES_tradnl"/>
              </w:rPr>
              <w:t>ASP</w:t>
            </w:r>
            <w:r w:rsidR="0055118B" w:rsidRPr="00CB15CB">
              <w:rPr>
                <w:rFonts w:cstheme="minorHAnsi"/>
                <w:b/>
                <w:bCs/>
                <w:szCs w:val="24"/>
                <w:lang w:val="es-ES_tradnl"/>
              </w:rPr>
              <w:t>2</w:t>
            </w:r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>1/</w:t>
            </w:r>
            <w:r w:rsidR="00BF3424" w:rsidRPr="00CB15CB">
              <w:rPr>
                <w:rFonts w:cstheme="minorHAnsi"/>
                <w:b/>
                <w:bCs/>
                <w:szCs w:val="24"/>
                <w:lang w:val="es-ES_tradnl"/>
              </w:rPr>
              <w:t>DT/</w:t>
            </w:r>
            <w:r w:rsidR="00C40374" w:rsidRPr="00CB15CB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402" w:type="dxa"/>
            <w:gridSpan w:val="2"/>
          </w:tcPr>
          <w:p w14:paraId="1D84793C" w14:textId="6671E7BD" w:rsidR="00C64B30" w:rsidRPr="00CB15CB" w:rsidRDefault="008C5E2C" w:rsidP="00122F55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5</w:t>
            </w:r>
            <w:r w:rsidR="00122F55">
              <w:rPr>
                <w:rFonts w:cstheme="minorHAnsi"/>
                <w:b/>
                <w:bCs/>
                <w:szCs w:val="24"/>
                <w:lang w:val="fr-FR"/>
              </w:rPr>
              <w:t xml:space="preserve"> March</w:t>
            </w:r>
            <w:r w:rsidR="00BF3424" w:rsidRPr="00CB15CB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402" w:type="dxa"/>
            <w:gridSpan w:val="2"/>
          </w:tcPr>
          <w:p w14:paraId="09B26F7F" w14:textId="28F2EC24" w:rsidR="00C64B30" w:rsidRPr="00CB15CB" w:rsidRDefault="00BF3424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CB15CB">
              <w:rPr>
                <w:rFonts w:cstheme="minorHAnsi"/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 w:rsidRPr="00CB15CB">
              <w:rPr>
                <w:rFonts w:cstheme="minorHAnsi"/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732CFB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3B0208C" w:rsidR="00732CFB" w:rsidRPr="00674952" w:rsidRDefault="00732CFB" w:rsidP="00732CF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32CFB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7C4D382C" w:rsidR="00732CFB" w:rsidRPr="00CD2CC0" w:rsidRDefault="00866ABD" w:rsidP="00732CF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5016100F" w:rsidR="007543E4" w:rsidRDefault="007543E4" w:rsidP="00866ABD"/>
    <w:p w14:paraId="4848C6DA" w14:textId="7250B18C" w:rsidR="00042B36" w:rsidRDefault="00D7117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t>Testing sessions on the two platforms to be used will take place as follows:</w:t>
      </w:r>
    </w:p>
    <w:p w14:paraId="1CB82AD8" w14:textId="605051FF" w:rsidR="00D7117A" w:rsidRDefault="00D7117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tbl>
      <w:tblPr>
        <w:tblStyle w:val="TableGrid"/>
        <w:tblW w:w="0" w:type="auto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0"/>
        <w:gridCol w:w="1984"/>
        <w:gridCol w:w="2407"/>
      </w:tblGrid>
      <w:tr w:rsidR="002019FC" w14:paraId="69187960" w14:textId="77777777" w:rsidTr="00E53122">
        <w:trPr>
          <w:jc w:val="center"/>
        </w:trPr>
        <w:tc>
          <w:tcPr>
            <w:tcW w:w="2830" w:type="dxa"/>
          </w:tcPr>
          <w:p w14:paraId="47DC554A" w14:textId="7AEB12A5" w:rsidR="002019FC" w:rsidRPr="00E53122" w:rsidRDefault="002019FC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 w:rsidRPr="00E53122">
              <w:rPr>
                <w:b/>
                <w:bCs/>
              </w:rPr>
              <w:t>Platform being tested</w:t>
            </w:r>
          </w:p>
        </w:tc>
        <w:tc>
          <w:tcPr>
            <w:tcW w:w="1984" w:type="dxa"/>
          </w:tcPr>
          <w:p w14:paraId="6AC0D0AC" w14:textId="47C8977A" w:rsidR="002019FC" w:rsidRPr="00E53122" w:rsidRDefault="002019FC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</w:rPr>
            </w:pPr>
            <w:r w:rsidRPr="00E53122">
              <w:rPr>
                <w:b/>
                <w:bCs/>
              </w:rPr>
              <w:t>Date</w:t>
            </w:r>
          </w:p>
        </w:tc>
        <w:tc>
          <w:tcPr>
            <w:tcW w:w="2407" w:type="dxa"/>
          </w:tcPr>
          <w:p w14:paraId="021239B2" w14:textId="071CA809" w:rsidR="002019FC" w:rsidRPr="00E53122" w:rsidRDefault="002019FC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</w:rPr>
            </w:pPr>
            <w:r w:rsidRPr="00E53122">
              <w:rPr>
                <w:b/>
                <w:bCs/>
              </w:rPr>
              <w:t xml:space="preserve">Time </w:t>
            </w:r>
            <w:r w:rsidR="00E53122">
              <w:rPr>
                <w:b/>
                <w:bCs/>
              </w:rPr>
              <w:t>(GMT+7)</w:t>
            </w:r>
          </w:p>
        </w:tc>
      </w:tr>
      <w:tr w:rsidR="00177F02" w14:paraId="1EA7E0C7" w14:textId="77777777" w:rsidTr="00177F02">
        <w:trPr>
          <w:trHeight w:val="756"/>
          <w:jc w:val="center"/>
        </w:trPr>
        <w:tc>
          <w:tcPr>
            <w:tcW w:w="2830" w:type="dxa"/>
            <w:vAlign w:val="center"/>
          </w:tcPr>
          <w:p w14:paraId="6AF54591" w14:textId="2FC6572F" w:rsidR="00177F02" w:rsidRDefault="00177F02" w:rsidP="00177F02">
            <w:pPr>
              <w:spacing w:before="40" w:after="40"/>
            </w:pPr>
            <w:r>
              <w:t>All sessions: Zoom</w:t>
            </w:r>
          </w:p>
        </w:tc>
        <w:tc>
          <w:tcPr>
            <w:tcW w:w="1984" w:type="dxa"/>
            <w:vAlign w:val="center"/>
          </w:tcPr>
          <w:p w14:paraId="5E7AC8E1" w14:textId="293A681E" w:rsidR="00177F02" w:rsidRDefault="00177F02" w:rsidP="00177F0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</w:pPr>
            <w:r>
              <w:t>8 March</w:t>
            </w:r>
          </w:p>
        </w:tc>
        <w:tc>
          <w:tcPr>
            <w:tcW w:w="2407" w:type="dxa"/>
            <w:vAlign w:val="center"/>
          </w:tcPr>
          <w:p w14:paraId="27794DA9" w14:textId="75FD6CA6" w:rsidR="00177F02" w:rsidRDefault="00177F02" w:rsidP="00177F0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</w:pPr>
            <w:r>
              <w:t>1400h-1700h</w:t>
            </w:r>
          </w:p>
        </w:tc>
      </w:tr>
    </w:tbl>
    <w:p w14:paraId="04667FF4" w14:textId="77777777" w:rsidR="00D7117A" w:rsidRDefault="00D7117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p w14:paraId="73B4FA46" w14:textId="77777777" w:rsidR="00042B36" w:rsidRDefault="00042B3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p w14:paraId="7972EFE1" w14:textId="2B0180BF" w:rsidR="007543E4" w:rsidRDefault="007543E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70F3B28F" w14:textId="77777777" w:rsidR="00D83BF5" w:rsidRDefault="00D83BF5" w:rsidP="00866ABD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696"/>
        <w:gridCol w:w="4111"/>
        <w:gridCol w:w="4111"/>
      </w:tblGrid>
      <w:tr w:rsidR="003408E9" w14:paraId="2FFFC476" w14:textId="77777777" w:rsidTr="00122F55">
        <w:tc>
          <w:tcPr>
            <w:tcW w:w="1696" w:type="dxa"/>
            <w:shd w:val="clear" w:color="auto" w:fill="8DB3E2" w:themeFill="text2" w:themeFillTint="66"/>
          </w:tcPr>
          <w:p w14:paraId="3EF505AE" w14:textId="0341C88F" w:rsidR="003408E9" w:rsidRDefault="003146B3" w:rsidP="00866ABD">
            <w:pPr>
              <w:rPr>
                <w:szCs w:val="24"/>
              </w:rPr>
            </w:pPr>
            <w:r>
              <w:rPr>
                <w:szCs w:val="24"/>
              </w:rPr>
              <w:t xml:space="preserve">Time </w:t>
            </w:r>
            <w:r w:rsidR="00B71CC5">
              <w:rPr>
                <w:szCs w:val="24"/>
              </w:rPr>
              <w:t>(</w:t>
            </w:r>
            <w:r w:rsidR="001A43ED">
              <w:rPr>
                <w:szCs w:val="24"/>
              </w:rPr>
              <w:t>GMT +</w:t>
            </w:r>
            <w:r w:rsidR="00B71CC5">
              <w:rPr>
                <w:szCs w:val="24"/>
              </w:rPr>
              <w:t>7)</w:t>
            </w:r>
          </w:p>
        </w:tc>
        <w:tc>
          <w:tcPr>
            <w:tcW w:w="4111" w:type="dxa"/>
            <w:shd w:val="clear" w:color="auto" w:fill="8DB3E2" w:themeFill="text2" w:themeFillTint="66"/>
          </w:tcPr>
          <w:p w14:paraId="58E7C4A4" w14:textId="64ADFA47" w:rsidR="003408E9" w:rsidRPr="003408E9" w:rsidRDefault="005864CD" w:rsidP="003408E9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ue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CB15CB">
              <w:rPr>
                <w:b/>
                <w:bCs/>
                <w:szCs w:val="24"/>
              </w:rPr>
              <w:t>9 March</w:t>
            </w:r>
          </w:p>
        </w:tc>
        <w:tc>
          <w:tcPr>
            <w:tcW w:w="4111" w:type="dxa"/>
            <w:shd w:val="clear" w:color="auto" w:fill="8DB3E2" w:themeFill="text2" w:themeFillTint="66"/>
          </w:tcPr>
          <w:p w14:paraId="4E6FBF03" w14:textId="277C9486" w:rsidR="003408E9" w:rsidRPr="003408E9" w:rsidRDefault="005864CD" w:rsidP="003408E9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Wedne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CB15CB">
              <w:rPr>
                <w:b/>
                <w:bCs/>
                <w:szCs w:val="24"/>
              </w:rPr>
              <w:t>10 March</w:t>
            </w:r>
          </w:p>
        </w:tc>
      </w:tr>
      <w:tr w:rsidR="006C7FE7" w14:paraId="7B868E70" w14:textId="77777777" w:rsidTr="00122F55">
        <w:trPr>
          <w:trHeight w:val="352"/>
        </w:trPr>
        <w:tc>
          <w:tcPr>
            <w:tcW w:w="1696" w:type="dxa"/>
          </w:tcPr>
          <w:p w14:paraId="53E9262F" w14:textId="4E132689" w:rsidR="006C7FE7" w:rsidRDefault="006C7FE7" w:rsidP="006C7FE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900h-0950h</w:t>
            </w:r>
          </w:p>
        </w:tc>
        <w:tc>
          <w:tcPr>
            <w:tcW w:w="4111" w:type="dxa"/>
            <w:shd w:val="clear" w:color="auto" w:fill="DBE5F1" w:themeFill="accent1" w:themeFillTint="33"/>
          </w:tcPr>
          <w:p w14:paraId="326AAC2C" w14:textId="73DD907F" w:rsidR="006C7FE7" w:rsidRPr="00A05E5C" w:rsidRDefault="006C7FE7" w:rsidP="00122F55">
            <w:pPr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Side-event: Generation Connect A</w:t>
            </w:r>
            <w:r w:rsidR="00122F55">
              <w:rPr>
                <w:b/>
                <w:bCs/>
                <w:i/>
                <w:iCs/>
                <w:sz w:val="22"/>
                <w:szCs w:val="22"/>
              </w:rPr>
              <w:t>SP</w:t>
            </w:r>
            <w:r>
              <w:rPr>
                <w:b/>
                <w:bCs/>
                <w:i/>
                <w:iCs/>
                <w:sz w:val="22"/>
                <w:szCs w:val="22"/>
              </w:rPr>
              <w:t>: youth empowerment for a digital future</w:t>
            </w:r>
          </w:p>
        </w:tc>
        <w:tc>
          <w:tcPr>
            <w:tcW w:w="4111" w:type="dxa"/>
            <w:shd w:val="clear" w:color="auto" w:fill="DBE5F1" w:themeFill="accent1" w:themeFillTint="33"/>
            <w:vAlign w:val="center"/>
          </w:tcPr>
          <w:p w14:paraId="415BD852" w14:textId="468E4ABD" w:rsidR="006C7FE7" w:rsidRPr="00A05E5C" w:rsidRDefault="00122F55" w:rsidP="006C7FE7">
            <w:pPr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Side-event: Generation Connect ASP: youth empowerment for a digital future</w:t>
            </w:r>
          </w:p>
        </w:tc>
      </w:tr>
      <w:tr w:rsidR="004D6B22" w14:paraId="6C03B121" w14:textId="77777777" w:rsidTr="00122F55">
        <w:trPr>
          <w:trHeight w:val="352"/>
        </w:trPr>
        <w:tc>
          <w:tcPr>
            <w:tcW w:w="1696" w:type="dxa"/>
          </w:tcPr>
          <w:p w14:paraId="11A79F24" w14:textId="5A7C0BF1" w:rsidR="004D6B22" w:rsidRDefault="004D6B22" w:rsidP="00FD793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0h-1030h</w:t>
            </w:r>
          </w:p>
        </w:tc>
        <w:tc>
          <w:tcPr>
            <w:tcW w:w="4111" w:type="dxa"/>
            <w:shd w:val="clear" w:color="auto" w:fill="DBE5F1" w:themeFill="accent1" w:themeFillTint="33"/>
            <w:vAlign w:val="center"/>
          </w:tcPr>
          <w:p w14:paraId="2BA1C4E6" w14:textId="69F71DA6" w:rsidR="004D6B22" w:rsidRPr="002C1549" w:rsidRDefault="004D6B22" w:rsidP="000C56EB">
            <w:pPr>
              <w:spacing w:before="80" w:after="0"/>
              <w:rPr>
                <w:sz w:val="20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Informal Heads of Delegation Meeting</w:t>
            </w:r>
          </w:p>
        </w:tc>
        <w:tc>
          <w:tcPr>
            <w:tcW w:w="4111" w:type="dxa"/>
            <w:vMerge w:val="restart"/>
            <w:shd w:val="clear" w:color="auto" w:fill="DBE5F1" w:themeFill="accent1" w:themeFillTint="33"/>
            <w:vAlign w:val="center"/>
          </w:tcPr>
          <w:p w14:paraId="780B7E92" w14:textId="5D8859C4" w:rsidR="004D6B22" w:rsidRPr="002C1549" w:rsidRDefault="004D6B22" w:rsidP="00122F55">
            <w:pPr>
              <w:spacing w:before="80" w:after="0"/>
              <w:rPr>
                <w:sz w:val="20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</w:t>
            </w:r>
            <w:r w:rsidR="00BE4D38">
              <w:rPr>
                <w:b/>
                <w:bCs/>
                <w:i/>
                <w:iCs/>
                <w:sz w:val="22"/>
                <w:szCs w:val="22"/>
              </w:rPr>
              <w:t>0</w:t>
            </w:r>
            <w:r>
              <w:rPr>
                <w:b/>
                <w:bCs/>
                <w:i/>
                <w:iCs/>
                <w:sz w:val="22"/>
                <w:szCs w:val="22"/>
              </w:rPr>
              <w:t>00h-1045h)</w:t>
            </w:r>
            <w:r w:rsidR="00122F55">
              <w:rPr>
                <w:b/>
                <w:bCs/>
                <w:i/>
                <w:iCs/>
                <w:sz w:val="22"/>
                <w:szCs w:val="22"/>
              </w:rPr>
              <w:t xml:space="preserve"> D</w:t>
            </w:r>
            <w:r>
              <w:rPr>
                <w:b/>
                <w:bCs/>
                <w:i/>
                <w:iCs/>
                <w:sz w:val="22"/>
                <w:szCs w:val="22"/>
              </w:rPr>
              <w:t>rafting Group on regional priorities/initiatives</w:t>
            </w:r>
          </w:p>
        </w:tc>
      </w:tr>
      <w:tr w:rsidR="004D6B22" w14:paraId="24B77FC2" w14:textId="77777777" w:rsidTr="00122F55">
        <w:trPr>
          <w:trHeight w:val="389"/>
        </w:trPr>
        <w:tc>
          <w:tcPr>
            <w:tcW w:w="1696" w:type="dxa"/>
            <w:vMerge w:val="restart"/>
          </w:tcPr>
          <w:p w14:paraId="3B0DAE66" w14:textId="797F2713" w:rsidR="004D6B22" w:rsidRPr="009E13AD" w:rsidRDefault="004D6B22" w:rsidP="0009194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30h-1100h</w:t>
            </w:r>
          </w:p>
        </w:tc>
        <w:tc>
          <w:tcPr>
            <w:tcW w:w="4111" w:type="dxa"/>
            <w:vMerge w:val="restart"/>
            <w:shd w:val="clear" w:color="auto" w:fill="DBE5F1" w:themeFill="accent1" w:themeFillTint="33"/>
          </w:tcPr>
          <w:p w14:paraId="16E864F6" w14:textId="1F57D200" w:rsidR="004D6B22" w:rsidRPr="009E13AD" w:rsidRDefault="004D6B22" w:rsidP="001125DC">
            <w:pPr>
              <w:rPr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Platform testing and connection</w:t>
            </w:r>
          </w:p>
        </w:tc>
        <w:tc>
          <w:tcPr>
            <w:tcW w:w="4111" w:type="dxa"/>
            <w:vMerge/>
            <w:shd w:val="clear" w:color="auto" w:fill="DBE5F1" w:themeFill="accent1" w:themeFillTint="33"/>
          </w:tcPr>
          <w:p w14:paraId="6AB45F43" w14:textId="3C917244" w:rsidR="004D6B22" w:rsidRPr="002C1549" w:rsidRDefault="004D6B22" w:rsidP="006C7FE7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B813AA" w14:paraId="1D83E00A" w14:textId="77777777" w:rsidTr="00122F55">
        <w:trPr>
          <w:trHeight w:val="150"/>
        </w:trPr>
        <w:tc>
          <w:tcPr>
            <w:tcW w:w="1696" w:type="dxa"/>
            <w:vMerge/>
          </w:tcPr>
          <w:p w14:paraId="4C9044EF" w14:textId="77777777" w:rsidR="00B813AA" w:rsidRDefault="00B813AA" w:rsidP="00091944">
            <w:pPr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  <w:shd w:val="clear" w:color="auto" w:fill="DBE5F1" w:themeFill="accent1" w:themeFillTint="33"/>
          </w:tcPr>
          <w:p w14:paraId="55B15AC4" w14:textId="77777777" w:rsidR="00B813AA" w:rsidRDefault="00B813AA" w:rsidP="001125DC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DBE5F1" w:themeFill="accent1" w:themeFillTint="33"/>
          </w:tcPr>
          <w:p w14:paraId="0FF3F828" w14:textId="3AE15951" w:rsidR="00B813AA" w:rsidRDefault="004D6B22" w:rsidP="00122F55">
            <w:pPr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045h-1100h)</w:t>
            </w:r>
            <w:r w:rsidR="00122F5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="00B813AA">
              <w:rPr>
                <w:b/>
                <w:bCs/>
                <w:i/>
                <w:iCs/>
                <w:sz w:val="22"/>
                <w:szCs w:val="22"/>
              </w:rPr>
              <w:t>Platform testing</w:t>
            </w:r>
          </w:p>
        </w:tc>
      </w:tr>
      <w:tr w:rsidR="00BE4D38" w:rsidRPr="004C6CC3" w14:paraId="5C5773FD" w14:textId="77777777" w:rsidTr="00122F55">
        <w:trPr>
          <w:trHeight w:val="2063"/>
        </w:trPr>
        <w:tc>
          <w:tcPr>
            <w:tcW w:w="1696" w:type="dxa"/>
            <w:vMerge w:val="restart"/>
          </w:tcPr>
          <w:p w14:paraId="4BCE2C84" w14:textId="70ED9569" w:rsidR="00BE4D38" w:rsidRDefault="00BE4D38" w:rsidP="00736592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00h-1350h</w:t>
            </w:r>
          </w:p>
          <w:p w14:paraId="14EEB101" w14:textId="5237FCF6" w:rsidR="00BE4D38" w:rsidRPr="00AD50D3" w:rsidRDefault="00BE4D38" w:rsidP="00736592">
            <w:pPr>
              <w:spacing w:before="40" w:after="40"/>
              <w:rPr>
                <w:i/>
                <w:iCs/>
                <w:sz w:val="22"/>
                <w:szCs w:val="22"/>
              </w:rPr>
            </w:pPr>
            <w:r w:rsidRPr="00AD50D3">
              <w:rPr>
                <w:i/>
                <w:iCs/>
                <w:sz w:val="22"/>
                <w:szCs w:val="22"/>
              </w:rPr>
              <w:t xml:space="preserve">(Session includes a short break) </w:t>
            </w:r>
          </w:p>
        </w:tc>
        <w:tc>
          <w:tcPr>
            <w:tcW w:w="4111" w:type="dxa"/>
            <w:vMerge w:val="restart"/>
          </w:tcPr>
          <w:p w14:paraId="295D75CD" w14:textId="6441F423" w:rsidR="00BE4D38" w:rsidRPr="00122F55" w:rsidRDefault="00BE4D38" w:rsidP="005D72B8">
            <w:pPr>
              <w:spacing w:before="40" w:after="0"/>
              <w:rPr>
                <w:b/>
                <w:bCs/>
                <w:i/>
                <w:iCs/>
                <w:sz w:val="20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>RPM-ASP plenary</w:t>
            </w:r>
          </w:p>
          <w:p w14:paraId="6ED58F6B" w14:textId="4E174C06" w:rsidR="00BE4D38" w:rsidRPr="00122F55" w:rsidRDefault="00BE4D38" w:rsidP="005D72B8">
            <w:pPr>
              <w:spacing w:before="80" w:after="0"/>
              <w:rPr>
                <w:sz w:val="20"/>
              </w:rPr>
            </w:pPr>
            <w:r w:rsidRPr="00122F55">
              <w:rPr>
                <w:b/>
                <w:bCs/>
                <w:sz w:val="20"/>
              </w:rPr>
              <w:t>Agenda item 1:</w:t>
            </w:r>
            <w:r w:rsidRPr="00122F55">
              <w:rPr>
                <w:sz w:val="20"/>
              </w:rPr>
              <w:t xml:space="preserve"> Opening ceremony </w:t>
            </w:r>
          </w:p>
          <w:p w14:paraId="5C3835EF" w14:textId="3549AB81" w:rsidR="00BE4D38" w:rsidRPr="00122F55" w:rsidRDefault="00BE4D38" w:rsidP="0060147F">
            <w:pPr>
              <w:spacing w:before="80" w:after="0"/>
              <w:ind w:left="317"/>
              <w:rPr>
                <w:b/>
                <w:bCs/>
                <w:i/>
                <w:iCs/>
                <w:sz w:val="20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>Group Photo</w:t>
            </w:r>
          </w:p>
          <w:p w14:paraId="6ECC7198" w14:textId="4E3D6F83" w:rsidR="00BE4D38" w:rsidRPr="00122F55" w:rsidRDefault="00BE4D38" w:rsidP="007A5EE1">
            <w:pPr>
              <w:spacing w:before="8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2:</w:t>
            </w:r>
            <w:r w:rsidRPr="00122F55">
              <w:rPr>
                <w:sz w:val="20"/>
              </w:rPr>
              <w:t xml:space="preserve"> Election of the Chair and Vice-Chair</w:t>
            </w:r>
            <w:r w:rsidR="007A5EE1">
              <w:rPr>
                <w:sz w:val="20"/>
              </w:rPr>
              <w:t>s</w:t>
            </w:r>
          </w:p>
          <w:p w14:paraId="7CD0B6C3" w14:textId="7DEB7C95" w:rsidR="00BE4D38" w:rsidRPr="00122F55" w:rsidRDefault="00BE4D38" w:rsidP="005D72B8">
            <w:pPr>
              <w:spacing w:before="8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3:</w:t>
            </w:r>
            <w:r w:rsidRPr="00122F55">
              <w:rPr>
                <w:sz w:val="20"/>
              </w:rPr>
              <w:t xml:space="preserve"> Adoption of the agenda and time management plan</w:t>
            </w:r>
          </w:p>
          <w:p w14:paraId="6E0052C5" w14:textId="267B716B" w:rsidR="00BE4D38" w:rsidRPr="00122F55" w:rsidRDefault="00BE4D38" w:rsidP="00FF7047">
            <w:pPr>
              <w:tabs>
                <w:tab w:val="left" w:pos="271"/>
              </w:tabs>
              <w:spacing w:before="40" w:after="0"/>
              <w:rPr>
                <w:i/>
                <w:iCs/>
                <w:sz w:val="20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ab/>
            </w:r>
            <w:r w:rsidRPr="00122F55">
              <w:rPr>
                <w:i/>
                <w:iCs/>
                <w:sz w:val="20"/>
              </w:rPr>
              <w:t xml:space="preserve">Documents: </w:t>
            </w:r>
            <w:hyperlink r:id="rId14" w:history="1">
              <w:r w:rsidRPr="00122F55">
                <w:rPr>
                  <w:rStyle w:val="Hyperlink"/>
                  <w:i/>
                  <w:iCs/>
                  <w:sz w:val="20"/>
                </w:rPr>
                <w:t>1</w:t>
              </w:r>
            </w:hyperlink>
            <w:r w:rsidRPr="00122F55">
              <w:rPr>
                <w:i/>
                <w:iCs/>
                <w:sz w:val="20"/>
              </w:rPr>
              <w:t xml:space="preserve"> and </w:t>
            </w:r>
            <w:hyperlink r:id="rId15" w:history="1">
              <w:r w:rsidRPr="00122F55">
                <w:rPr>
                  <w:rStyle w:val="Hyperlink"/>
                  <w:i/>
                  <w:iCs/>
                  <w:sz w:val="20"/>
                </w:rPr>
                <w:t>DT/1</w:t>
              </w:r>
            </w:hyperlink>
          </w:p>
          <w:p w14:paraId="1D743A31" w14:textId="6128CABA" w:rsidR="00BE4D38" w:rsidRPr="00122F55" w:rsidRDefault="00BE4D38" w:rsidP="005D72B8">
            <w:pPr>
              <w:spacing w:before="8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4:</w:t>
            </w:r>
            <w:r w:rsidRPr="00122F55">
              <w:rPr>
                <w:sz w:val="20"/>
              </w:rPr>
              <w:t xml:space="preserve"> Digital Trends: Asia and the Pacific</w:t>
            </w:r>
          </w:p>
          <w:p w14:paraId="0EE92F90" w14:textId="0F180542" w:rsidR="00BE4D38" w:rsidRPr="00122F55" w:rsidRDefault="00BE4D38" w:rsidP="00FF7047">
            <w:pPr>
              <w:tabs>
                <w:tab w:val="left" w:pos="272"/>
              </w:tabs>
              <w:spacing w:before="40" w:after="0"/>
              <w:rPr>
                <w:i/>
                <w:iCs/>
                <w:sz w:val="20"/>
                <w:lang w:val="en-US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ab/>
            </w:r>
            <w:r w:rsidRPr="00122F55">
              <w:rPr>
                <w:i/>
                <w:iCs/>
                <w:sz w:val="20"/>
                <w:lang w:val="en-US"/>
              </w:rPr>
              <w:t xml:space="preserve">Document: </w:t>
            </w:r>
            <w:hyperlink r:id="rId16" w:history="1">
              <w:r w:rsidRPr="00122F55">
                <w:rPr>
                  <w:rStyle w:val="Hyperlink"/>
                  <w:i/>
                  <w:iCs/>
                  <w:sz w:val="20"/>
                  <w:lang w:val="en-US"/>
                </w:rPr>
                <w:t>2</w:t>
              </w:r>
            </w:hyperlink>
          </w:p>
          <w:p w14:paraId="6521DD8F" w14:textId="67FF01AF" w:rsidR="00BE4D38" w:rsidRPr="00122F55" w:rsidRDefault="00BE4D38" w:rsidP="005D72B8">
            <w:pPr>
              <w:spacing w:before="4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5:</w:t>
            </w:r>
            <w:r w:rsidRPr="00122F55">
              <w:rPr>
                <w:sz w:val="20"/>
              </w:rPr>
              <w:t xml:space="preserve"> Reporting on the implementation of the </w:t>
            </w:r>
            <w:proofErr w:type="spellStart"/>
            <w:r w:rsidRPr="00122F55">
              <w:rPr>
                <w:sz w:val="20"/>
              </w:rPr>
              <w:t>BaAP</w:t>
            </w:r>
            <w:proofErr w:type="spellEnd"/>
            <w:r w:rsidRPr="00122F55">
              <w:rPr>
                <w:sz w:val="20"/>
              </w:rPr>
              <w:t xml:space="preserve"> (including RIs), and contribution to the implementation of the WSIS Plan of Action and the SDGs</w:t>
            </w:r>
          </w:p>
          <w:p w14:paraId="24093D3F" w14:textId="50D2CD92" w:rsidR="00BE4D38" w:rsidRPr="00D435C4" w:rsidRDefault="00BE4D38" w:rsidP="00FF7047">
            <w:pPr>
              <w:tabs>
                <w:tab w:val="left" w:pos="272"/>
              </w:tabs>
              <w:spacing w:before="40" w:after="40"/>
              <w:rPr>
                <w:i/>
                <w:iCs/>
                <w:sz w:val="22"/>
                <w:szCs w:val="22"/>
                <w:lang w:val="fr-FR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ab/>
            </w:r>
            <w:proofErr w:type="gramStart"/>
            <w:r w:rsidRPr="00122F55">
              <w:rPr>
                <w:i/>
                <w:iCs/>
                <w:sz w:val="20"/>
                <w:lang w:val="fr-FR"/>
              </w:rPr>
              <w:t>Documents:</w:t>
            </w:r>
            <w:proofErr w:type="gramEnd"/>
            <w:r w:rsidRPr="00122F55">
              <w:rPr>
                <w:i/>
                <w:iCs/>
                <w:sz w:val="20"/>
                <w:lang w:val="fr-FR"/>
              </w:rPr>
              <w:t xml:space="preserve"> </w:t>
            </w:r>
            <w:hyperlink r:id="rId17" w:history="1">
              <w:r w:rsidRPr="00122F55">
                <w:rPr>
                  <w:rStyle w:val="Hyperlink"/>
                  <w:i/>
                  <w:iCs/>
                  <w:sz w:val="20"/>
                  <w:lang w:val="fr-FR"/>
                </w:rPr>
                <w:t>3</w:t>
              </w:r>
            </w:hyperlink>
            <w:r w:rsidRPr="00122F55">
              <w:rPr>
                <w:i/>
                <w:iCs/>
                <w:sz w:val="20"/>
                <w:lang w:val="fr-FR"/>
              </w:rPr>
              <w:t xml:space="preserve"> and </w:t>
            </w:r>
            <w:hyperlink r:id="rId18" w:history="1">
              <w:r w:rsidRPr="00122F55">
                <w:rPr>
                  <w:rStyle w:val="Hyperlink"/>
                  <w:i/>
                  <w:iCs/>
                  <w:sz w:val="20"/>
                  <w:lang w:val="fr-FR"/>
                </w:rPr>
                <w:t>4</w:t>
              </w:r>
            </w:hyperlink>
          </w:p>
        </w:tc>
        <w:tc>
          <w:tcPr>
            <w:tcW w:w="4111" w:type="dxa"/>
          </w:tcPr>
          <w:p w14:paraId="2E1338DA" w14:textId="315CE731" w:rsidR="00BE4D38" w:rsidRPr="00E069CE" w:rsidRDefault="00BE4D38" w:rsidP="005D72B8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E069CE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ASP</w:t>
            </w:r>
            <w:r w:rsidRPr="00E069CE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6FAE82EA" w14:textId="0CE7A8CA" w:rsidR="00BE4D38" w:rsidRDefault="00BE4D38" w:rsidP="005D72B8">
            <w:pPr>
              <w:spacing w:before="80" w:after="0"/>
              <w:rPr>
                <w:sz w:val="20"/>
              </w:rPr>
            </w:pPr>
            <w:r w:rsidRPr="00625A21">
              <w:rPr>
                <w:b/>
                <w:bCs/>
                <w:sz w:val="20"/>
              </w:rPr>
              <w:t>Agenda item 7:</w:t>
            </w:r>
            <w:r w:rsidRPr="00625A21">
              <w:rPr>
                <w:sz w:val="20"/>
              </w:rPr>
              <w:t xml:space="preserve"> Preparations for W</w:t>
            </w:r>
            <w:r>
              <w:rPr>
                <w:sz w:val="20"/>
              </w:rPr>
              <w:t>TDC-21 (continued)</w:t>
            </w:r>
          </w:p>
          <w:p w14:paraId="5D159B9F" w14:textId="77777777" w:rsidR="00BE4D38" w:rsidRPr="005759B6" w:rsidRDefault="00BE4D38" w:rsidP="00CE73B3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1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Prep</w:t>
            </w:r>
          </w:p>
          <w:p w14:paraId="117F511D" w14:textId="4FDCB8AC" w:rsidR="00BE4D38" w:rsidRPr="0018215B" w:rsidRDefault="00BE4D38" w:rsidP="00113959">
            <w:pPr>
              <w:tabs>
                <w:tab w:val="left" w:pos="272"/>
              </w:tabs>
              <w:spacing w:before="40" w:after="0"/>
              <w:rPr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3565BB">
              <w:rPr>
                <w:i/>
                <w:iCs/>
                <w:sz w:val="20"/>
              </w:rPr>
              <w:t xml:space="preserve">Document: </w:t>
            </w:r>
            <w:hyperlink r:id="rId19" w:history="1">
              <w:r w:rsidRPr="00F07225">
                <w:rPr>
                  <w:rStyle w:val="Hyperlink"/>
                  <w:i/>
                  <w:iCs/>
                  <w:sz w:val="20"/>
                </w:rPr>
                <w:t>6</w:t>
              </w:r>
            </w:hyperlink>
          </w:p>
        </w:tc>
      </w:tr>
      <w:tr w:rsidR="00BE4D38" w:rsidRPr="004C6CC3" w14:paraId="47D46D97" w14:textId="77777777" w:rsidTr="00122F55">
        <w:trPr>
          <w:trHeight w:val="1680"/>
        </w:trPr>
        <w:tc>
          <w:tcPr>
            <w:tcW w:w="1696" w:type="dxa"/>
            <w:vMerge/>
          </w:tcPr>
          <w:p w14:paraId="46574701" w14:textId="7379F6AD" w:rsidR="00BE4D38" w:rsidRDefault="00BE4D38" w:rsidP="005D72B8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</w:tcPr>
          <w:p w14:paraId="1D4BC67C" w14:textId="77777777" w:rsidR="00BE4D38" w:rsidRPr="00B55E0B" w:rsidRDefault="00BE4D38" w:rsidP="005D72B8">
            <w:pPr>
              <w:spacing w:before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DBE5F1" w:themeFill="accent1" w:themeFillTint="33"/>
            <w:vAlign w:val="center"/>
          </w:tcPr>
          <w:p w14:paraId="3D880B54" w14:textId="7F703802" w:rsidR="00BE4D38" w:rsidRDefault="00BE4D38" w:rsidP="00263638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130h-1330h)</w:t>
            </w:r>
          </w:p>
          <w:p w14:paraId="7F0A43B5" w14:textId="5325C51F" w:rsidR="00BE4D38" w:rsidRPr="00E069CE" w:rsidRDefault="00BE4D38" w:rsidP="00263638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Drafting Group on regional priorities/initiatives</w:t>
            </w:r>
          </w:p>
        </w:tc>
      </w:tr>
      <w:tr w:rsidR="00BE4D38" w:rsidRPr="004C6CC3" w14:paraId="3EA5E50D" w14:textId="77777777" w:rsidTr="00122F55">
        <w:trPr>
          <w:trHeight w:val="737"/>
        </w:trPr>
        <w:tc>
          <w:tcPr>
            <w:tcW w:w="1696" w:type="dxa"/>
            <w:vMerge/>
          </w:tcPr>
          <w:p w14:paraId="70099C57" w14:textId="77777777" w:rsidR="00BE4D38" w:rsidRDefault="00BE4D38" w:rsidP="005D72B8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</w:tcPr>
          <w:p w14:paraId="3BBF9A76" w14:textId="77777777" w:rsidR="00BE4D38" w:rsidRPr="00B55E0B" w:rsidRDefault="00BE4D38" w:rsidP="005D72B8">
            <w:pPr>
              <w:spacing w:before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4095673A" w14:textId="12D63E7F" w:rsidR="00BE4D38" w:rsidRPr="00722688" w:rsidRDefault="00722688" w:rsidP="00263638">
            <w:pPr>
              <w:spacing w:before="40" w:after="40"/>
              <w:rPr>
                <w:b/>
                <w:bCs/>
                <w:sz w:val="22"/>
                <w:szCs w:val="22"/>
              </w:rPr>
            </w:pPr>
            <w:r w:rsidRPr="00722688">
              <w:rPr>
                <w:b/>
                <w:bCs/>
                <w:sz w:val="22"/>
                <w:szCs w:val="22"/>
              </w:rPr>
              <w:t>(1330h-1400h)</w:t>
            </w:r>
            <w:r w:rsidRPr="00722688">
              <w:rPr>
                <w:b/>
                <w:bCs/>
                <w:sz w:val="22"/>
                <w:szCs w:val="22"/>
              </w:rPr>
              <w:br/>
              <w:t>Break</w:t>
            </w:r>
          </w:p>
        </w:tc>
      </w:tr>
      <w:tr w:rsidR="00FD5D68" w14:paraId="6335F16C" w14:textId="77777777" w:rsidTr="00122F55">
        <w:trPr>
          <w:trHeight w:val="497"/>
        </w:trPr>
        <w:tc>
          <w:tcPr>
            <w:tcW w:w="1696" w:type="dxa"/>
            <w:shd w:val="clear" w:color="auto" w:fill="auto"/>
          </w:tcPr>
          <w:p w14:paraId="2209A26E" w14:textId="30EABF8D" w:rsidR="00FD5D68" w:rsidRPr="009E13AD" w:rsidRDefault="00FD5D68" w:rsidP="0009194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00h-1430h</w:t>
            </w:r>
          </w:p>
        </w:tc>
        <w:tc>
          <w:tcPr>
            <w:tcW w:w="4111" w:type="dxa"/>
            <w:shd w:val="clear" w:color="auto" w:fill="DBE5F1" w:themeFill="accent1" w:themeFillTint="33"/>
          </w:tcPr>
          <w:p w14:paraId="66A9108E" w14:textId="48EE4F46" w:rsidR="00FD0448" w:rsidRPr="002C1549" w:rsidRDefault="00992979" w:rsidP="007826E9">
            <w:pPr>
              <w:rPr>
                <w:sz w:val="20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 xml:space="preserve">Side-event: </w:t>
            </w:r>
            <w:r w:rsidR="00FD5D68" w:rsidRPr="00FD5D68">
              <w:rPr>
                <w:b/>
                <w:bCs/>
                <w:i/>
                <w:iCs/>
                <w:sz w:val="22"/>
                <w:szCs w:val="22"/>
              </w:rPr>
              <w:t>Network of Women (</w:t>
            </w:r>
            <w:proofErr w:type="spellStart"/>
            <w:r w:rsidR="00FD5D68" w:rsidRPr="00FD5D68">
              <w:rPr>
                <w:b/>
                <w:bCs/>
                <w:i/>
                <w:iCs/>
                <w:sz w:val="22"/>
                <w:szCs w:val="22"/>
              </w:rPr>
              <w:t>NoW</w:t>
            </w:r>
            <w:proofErr w:type="spellEnd"/>
            <w:r w:rsidR="00FD5D68" w:rsidRPr="00FD5D68">
              <w:rPr>
                <w:b/>
                <w:bCs/>
                <w:i/>
                <w:iCs/>
                <w:sz w:val="22"/>
                <w:szCs w:val="22"/>
              </w:rPr>
              <w:t>)</w:t>
            </w:r>
          </w:p>
        </w:tc>
        <w:tc>
          <w:tcPr>
            <w:tcW w:w="4111" w:type="dxa"/>
            <w:vMerge w:val="restart"/>
            <w:shd w:val="clear" w:color="auto" w:fill="DBE5F1" w:themeFill="accent1" w:themeFillTint="33"/>
            <w:vAlign w:val="center"/>
          </w:tcPr>
          <w:p w14:paraId="66C9C5CC" w14:textId="297FB696" w:rsidR="00FD5D68" w:rsidRPr="00FD5D68" w:rsidRDefault="00FD5D68" w:rsidP="00FD5D68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FD5D68">
              <w:rPr>
                <w:b/>
                <w:bCs/>
                <w:i/>
                <w:iCs/>
                <w:sz w:val="22"/>
                <w:szCs w:val="22"/>
              </w:rPr>
              <w:t>(1400h-1</w:t>
            </w:r>
            <w:r>
              <w:rPr>
                <w:b/>
                <w:bCs/>
                <w:i/>
                <w:iCs/>
                <w:sz w:val="22"/>
                <w:szCs w:val="22"/>
              </w:rPr>
              <w:t>5</w:t>
            </w:r>
            <w:r w:rsidR="00956A5F">
              <w:rPr>
                <w:b/>
                <w:bCs/>
                <w:i/>
                <w:iCs/>
                <w:sz w:val="22"/>
                <w:szCs w:val="22"/>
              </w:rPr>
              <w:t>2</w:t>
            </w:r>
            <w:r w:rsidRPr="00FD5D68">
              <w:rPr>
                <w:b/>
                <w:bCs/>
                <w:i/>
                <w:iCs/>
                <w:sz w:val="22"/>
                <w:szCs w:val="22"/>
              </w:rPr>
              <w:t>0h)</w:t>
            </w:r>
          </w:p>
          <w:p w14:paraId="7EECF312" w14:textId="36F33A47" w:rsidR="00FD0448" w:rsidRPr="002C1549" w:rsidRDefault="00992979" w:rsidP="007A5EE1">
            <w:pPr>
              <w:spacing w:before="40" w:after="40"/>
              <w:rPr>
                <w:sz w:val="20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 xml:space="preserve">Side-event: </w:t>
            </w:r>
            <w:r w:rsidR="007A5EE1">
              <w:rPr>
                <w:b/>
                <w:bCs/>
                <w:i/>
                <w:iCs/>
                <w:sz w:val="22"/>
                <w:szCs w:val="22"/>
              </w:rPr>
              <w:t>Digital Innovation (</w:t>
            </w:r>
            <w:r w:rsidR="00FD5D68" w:rsidRPr="00FD5D68">
              <w:rPr>
                <w:b/>
                <w:bCs/>
                <w:i/>
                <w:iCs/>
                <w:sz w:val="22"/>
                <w:szCs w:val="22"/>
              </w:rPr>
              <w:t xml:space="preserve">I-CODI and </w:t>
            </w:r>
            <w:r w:rsidR="00956A5F">
              <w:rPr>
                <w:b/>
                <w:bCs/>
                <w:i/>
                <w:iCs/>
                <w:sz w:val="22"/>
                <w:szCs w:val="22"/>
              </w:rPr>
              <w:t>Presentation</w:t>
            </w:r>
            <w:r w:rsidR="007A5EE1">
              <w:rPr>
                <w:b/>
                <w:bCs/>
                <w:i/>
                <w:iCs/>
                <w:sz w:val="22"/>
                <w:szCs w:val="22"/>
              </w:rPr>
              <w:t>s</w:t>
            </w:r>
            <w:r w:rsidR="00956A5F">
              <w:rPr>
                <w:b/>
                <w:bCs/>
                <w:i/>
                <w:iCs/>
                <w:sz w:val="22"/>
                <w:szCs w:val="22"/>
              </w:rPr>
              <w:t xml:space="preserve"> by</w:t>
            </w:r>
            <w:r w:rsidR="00FD5D68" w:rsidRPr="00FD5D68">
              <w:rPr>
                <w:b/>
                <w:bCs/>
                <w:i/>
                <w:iCs/>
                <w:sz w:val="22"/>
                <w:szCs w:val="22"/>
              </w:rPr>
              <w:t xml:space="preserve"> India</w:t>
            </w:r>
            <w:r w:rsidR="007A5EE1">
              <w:rPr>
                <w:b/>
                <w:bCs/>
                <w:i/>
                <w:iCs/>
                <w:sz w:val="22"/>
                <w:szCs w:val="22"/>
              </w:rPr>
              <w:t xml:space="preserve"> on </w:t>
            </w:r>
            <w:proofErr w:type="spellStart"/>
            <w:r w:rsidR="007A5EE1">
              <w:rPr>
                <w:b/>
                <w:bCs/>
                <w:i/>
                <w:iCs/>
                <w:sz w:val="22"/>
                <w:szCs w:val="22"/>
              </w:rPr>
              <w:t>Innoavtion</w:t>
            </w:r>
            <w:proofErr w:type="spellEnd"/>
            <w:r w:rsidR="00956A5F">
              <w:rPr>
                <w:b/>
                <w:bCs/>
                <w:i/>
                <w:iCs/>
                <w:sz w:val="22"/>
                <w:szCs w:val="22"/>
              </w:rPr>
              <w:t>)</w:t>
            </w:r>
          </w:p>
        </w:tc>
      </w:tr>
      <w:tr w:rsidR="00FD5D68" w14:paraId="6C270CCB" w14:textId="77777777" w:rsidTr="00122F55">
        <w:trPr>
          <w:trHeight w:val="1417"/>
        </w:trPr>
        <w:tc>
          <w:tcPr>
            <w:tcW w:w="1696" w:type="dxa"/>
            <w:vMerge w:val="restart"/>
          </w:tcPr>
          <w:p w14:paraId="60F94F22" w14:textId="722911AB" w:rsidR="00FD5D68" w:rsidRPr="00956A5F" w:rsidRDefault="00FD5D68" w:rsidP="005D72B8">
            <w:pPr>
              <w:spacing w:before="40" w:after="40"/>
              <w:rPr>
                <w:sz w:val="20"/>
              </w:rPr>
            </w:pPr>
            <w:r w:rsidRPr="00956A5F">
              <w:rPr>
                <w:sz w:val="20"/>
              </w:rPr>
              <w:t>14</w:t>
            </w:r>
            <w:r w:rsidR="00FD7935" w:rsidRPr="00956A5F">
              <w:rPr>
                <w:sz w:val="20"/>
              </w:rPr>
              <w:t>4</w:t>
            </w:r>
            <w:r w:rsidRPr="00956A5F">
              <w:rPr>
                <w:sz w:val="20"/>
              </w:rPr>
              <w:t>0h-17</w:t>
            </w:r>
            <w:r w:rsidR="00FD7935" w:rsidRPr="00956A5F">
              <w:rPr>
                <w:sz w:val="20"/>
              </w:rPr>
              <w:t>2</w:t>
            </w:r>
            <w:r w:rsidRPr="00956A5F">
              <w:rPr>
                <w:sz w:val="20"/>
              </w:rPr>
              <w:t>0h</w:t>
            </w:r>
          </w:p>
          <w:p w14:paraId="7E982D52" w14:textId="4D0814FD" w:rsidR="00FD7935" w:rsidRPr="00956A5F" w:rsidRDefault="00AD50D3" w:rsidP="005D72B8">
            <w:pPr>
              <w:spacing w:before="40" w:after="40"/>
              <w:rPr>
                <w:sz w:val="20"/>
              </w:rPr>
            </w:pPr>
            <w:r w:rsidRPr="00956A5F">
              <w:rPr>
                <w:i/>
                <w:iCs/>
                <w:sz w:val="20"/>
              </w:rPr>
              <w:t>(Session includes a short break)</w:t>
            </w:r>
          </w:p>
        </w:tc>
        <w:tc>
          <w:tcPr>
            <w:tcW w:w="4111" w:type="dxa"/>
            <w:vMerge w:val="restart"/>
          </w:tcPr>
          <w:p w14:paraId="5D356872" w14:textId="1A096A7D" w:rsidR="00FD5D68" w:rsidRPr="00956A5F" w:rsidRDefault="00FD5D68" w:rsidP="005D72B8">
            <w:pPr>
              <w:spacing w:before="40" w:after="40"/>
              <w:rPr>
                <w:b/>
                <w:bCs/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>RPM-ASP plenary</w:t>
            </w:r>
          </w:p>
          <w:p w14:paraId="6E80AA2B" w14:textId="77777777" w:rsidR="00FD5D68" w:rsidRPr="00956A5F" w:rsidRDefault="00FD5D68" w:rsidP="005D72B8">
            <w:pPr>
              <w:spacing w:before="80" w:after="0"/>
              <w:rPr>
                <w:sz w:val="20"/>
              </w:rPr>
            </w:pPr>
            <w:r w:rsidRPr="00956A5F">
              <w:rPr>
                <w:b/>
                <w:bCs/>
                <w:sz w:val="20"/>
              </w:rPr>
              <w:t>Agenda item 7:</w:t>
            </w:r>
            <w:r w:rsidRPr="00956A5F">
              <w:rPr>
                <w:sz w:val="20"/>
              </w:rPr>
              <w:t xml:space="preserve"> Preparations for WTDC-21</w:t>
            </w:r>
          </w:p>
          <w:p w14:paraId="070629F8" w14:textId="77777777" w:rsidR="00CE73B3" w:rsidRPr="00956A5F" w:rsidRDefault="00CE73B3" w:rsidP="00CE73B3">
            <w:pPr>
              <w:spacing w:before="40" w:after="0"/>
              <w:rPr>
                <w:b/>
                <w:bCs/>
                <w:sz w:val="20"/>
              </w:rPr>
            </w:pPr>
            <w:r w:rsidRPr="00956A5F">
              <w:rPr>
                <w:b/>
                <w:bCs/>
                <w:sz w:val="20"/>
              </w:rPr>
              <w:t>Agenda item 7.2:</w:t>
            </w:r>
            <w:r w:rsidRPr="00956A5F">
              <w:rPr>
                <w:sz w:val="20"/>
              </w:rPr>
              <w:t xml:space="preserve"> Report of the TDAG-WG-RDTP</w:t>
            </w:r>
          </w:p>
          <w:p w14:paraId="1284CFC3" w14:textId="7A4894FD" w:rsidR="00CE73B3" w:rsidRPr="00956A5F" w:rsidRDefault="00CE73B3" w:rsidP="00CE73B3">
            <w:pPr>
              <w:tabs>
                <w:tab w:val="left" w:pos="272"/>
              </w:tabs>
              <w:spacing w:before="40" w:after="0"/>
              <w:rPr>
                <w:rStyle w:val="Hyperlink"/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ab/>
            </w:r>
            <w:r w:rsidRPr="00956A5F">
              <w:rPr>
                <w:i/>
                <w:iCs/>
                <w:sz w:val="20"/>
              </w:rPr>
              <w:t xml:space="preserve">Document: </w:t>
            </w:r>
            <w:hyperlink r:id="rId20" w:history="1">
              <w:r w:rsidRPr="00956A5F">
                <w:rPr>
                  <w:rStyle w:val="Hyperlink"/>
                  <w:i/>
                  <w:iCs/>
                  <w:sz w:val="20"/>
                </w:rPr>
                <w:t>7</w:t>
              </w:r>
            </w:hyperlink>
          </w:p>
          <w:p w14:paraId="13B99CFC" w14:textId="77777777" w:rsidR="00113959" w:rsidRPr="00956A5F" w:rsidRDefault="00113959" w:rsidP="00113959">
            <w:pPr>
              <w:spacing w:before="80" w:after="0"/>
              <w:rPr>
                <w:b/>
                <w:bCs/>
                <w:sz w:val="20"/>
              </w:rPr>
            </w:pPr>
            <w:r w:rsidRPr="00956A5F">
              <w:rPr>
                <w:b/>
                <w:bCs/>
                <w:sz w:val="20"/>
              </w:rPr>
              <w:t>Agenda item 7.3:</w:t>
            </w:r>
            <w:r w:rsidRPr="00956A5F">
              <w:rPr>
                <w:sz w:val="20"/>
              </w:rPr>
              <w:t xml:space="preserve"> Report of the TDAG-WG-SOP</w:t>
            </w:r>
          </w:p>
          <w:p w14:paraId="4D88B5E8" w14:textId="52C81C5A" w:rsidR="00113959" w:rsidRPr="00956A5F" w:rsidRDefault="00113959" w:rsidP="00113959">
            <w:pPr>
              <w:tabs>
                <w:tab w:val="left" w:pos="272"/>
              </w:tabs>
              <w:spacing w:before="40" w:after="0"/>
              <w:rPr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ab/>
            </w:r>
            <w:r w:rsidRPr="00956A5F">
              <w:rPr>
                <w:i/>
                <w:iCs/>
                <w:sz w:val="20"/>
              </w:rPr>
              <w:t xml:space="preserve">Document: </w:t>
            </w:r>
            <w:hyperlink r:id="rId21" w:history="1">
              <w:r w:rsidRPr="00956A5F">
                <w:rPr>
                  <w:rStyle w:val="Hyperlink"/>
                  <w:i/>
                  <w:iCs/>
                  <w:sz w:val="20"/>
                </w:rPr>
                <w:t>8</w:t>
              </w:r>
            </w:hyperlink>
          </w:p>
          <w:p w14:paraId="636AB6C7" w14:textId="5F05062B" w:rsidR="00FD5D68" w:rsidRPr="00956A5F" w:rsidRDefault="00FD5D68" w:rsidP="005D72B8">
            <w:pPr>
              <w:spacing w:before="80" w:after="0"/>
              <w:rPr>
                <w:b/>
                <w:bCs/>
                <w:sz w:val="20"/>
              </w:rPr>
            </w:pPr>
            <w:r w:rsidRPr="00956A5F">
              <w:rPr>
                <w:b/>
                <w:bCs/>
                <w:sz w:val="20"/>
              </w:rPr>
              <w:t>Agenda item 6:</w:t>
            </w:r>
            <w:r w:rsidRPr="00956A5F">
              <w:rPr>
                <w:sz w:val="20"/>
              </w:rPr>
              <w:t xml:space="preserve"> Report on the implementation of outcomes of other ITU Conferences, Assemblies and meetings related to ITU-D work: PP-18, WRC-19, RA-19, and WTSA-16</w:t>
            </w:r>
          </w:p>
          <w:p w14:paraId="6492E58D" w14:textId="77777777" w:rsidR="00FD5D68" w:rsidRPr="00956A5F" w:rsidRDefault="00FD5D68" w:rsidP="00FF7047">
            <w:pPr>
              <w:tabs>
                <w:tab w:val="left" w:pos="272"/>
              </w:tabs>
              <w:spacing w:before="0" w:after="40"/>
              <w:rPr>
                <w:rStyle w:val="Hyperlink"/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ab/>
            </w:r>
            <w:r w:rsidRPr="00956A5F">
              <w:rPr>
                <w:i/>
                <w:iCs/>
                <w:sz w:val="20"/>
              </w:rPr>
              <w:t xml:space="preserve">Document: </w:t>
            </w:r>
            <w:hyperlink r:id="rId22" w:history="1">
              <w:r w:rsidRPr="00956A5F">
                <w:rPr>
                  <w:rStyle w:val="Hyperlink"/>
                  <w:i/>
                  <w:iCs/>
                  <w:sz w:val="20"/>
                </w:rPr>
                <w:t>5</w:t>
              </w:r>
            </w:hyperlink>
          </w:p>
          <w:p w14:paraId="727D46E2" w14:textId="5F6A561C" w:rsidR="00C75E82" w:rsidRPr="00956A5F" w:rsidRDefault="00C75E82" w:rsidP="00C75E82">
            <w:pPr>
              <w:spacing w:before="80" w:after="0"/>
              <w:rPr>
                <w:sz w:val="20"/>
              </w:rPr>
            </w:pPr>
            <w:r w:rsidRPr="00956A5F">
              <w:rPr>
                <w:b/>
                <w:bCs/>
                <w:sz w:val="20"/>
              </w:rPr>
              <w:t>Agenda item 8:</w:t>
            </w:r>
            <w:r w:rsidRPr="00956A5F">
              <w:rPr>
                <w:sz w:val="20"/>
              </w:rPr>
              <w:t xml:space="preserve"> Identification of regional priority areas</w:t>
            </w:r>
          </w:p>
          <w:p w14:paraId="2F0F979B" w14:textId="4A7B9493" w:rsidR="00C75E82" w:rsidRPr="00956A5F" w:rsidRDefault="00C75E82" w:rsidP="00122F55">
            <w:pPr>
              <w:tabs>
                <w:tab w:val="left" w:pos="272"/>
                <w:tab w:val="left" w:pos="320"/>
              </w:tabs>
              <w:spacing w:before="40" w:after="0"/>
              <w:rPr>
                <w:sz w:val="20"/>
              </w:rPr>
            </w:pPr>
            <w:r w:rsidRPr="00956A5F">
              <w:rPr>
                <w:i/>
                <w:iCs/>
                <w:sz w:val="20"/>
              </w:rPr>
              <w:tab/>
              <w:t>Document</w:t>
            </w:r>
            <w:r w:rsidR="00F915ED" w:rsidRPr="00956A5F">
              <w:rPr>
                <w:i/>
                <w:iCs/>
                <w:sz w:val="20"/>
              </w:rPr>
              <w:t>s</w:t>
            </w:r>
            <w:r w:rsidRPr="00956A5F">
              <w:rPr>
                <w:i/>
                <w:iCs/>
                <w:sz w:val="20"/>
              </w:rPr>
              <w:t xml:space="preserve">: </w:t>
            </w:r>
            <w:hyperlink r:id="rId23" w:history="1">
              <w:r w:rsidR="00F915ED" w:rsidRPr="00956A5F">
                <w:rPr>
                  <w:rStyle w:val="Hyperlink"/>
                  <w:i/>
                  <w:iCs/>
                  <w:sz w:val="20"/>
                </w:rPr>
                <w:t>9</w:t>
              </w:r>
            </w:hyperlink>
            <w:r w:rsidR="00F915ED" w:rsidRPr="00956A5F">
              <w:rPr>
                <w:i/>
                <w:iCs/>
                <w:sz w:val="20"/>
              </w:rPr>
              <w:t xml:space="preserve"> </w:t>
            </w:r>
            <w:r w:rsidR="00122F55" w:rsidRPr="00956A5F">
              <w:rPr>
                <w:i/>
                <w:iCs/>
                <w:sz w:val="20"/>
              </w:rPr>
              <w:t>,</w:t>
            </w:r>
            <w:r w:rsidR="00F915ED" w:rsidRPr="00956A5F">
              <w:rPr>
                <w:i/>
                <w:iCs/>
                <w:sz w:val="20"/>
              </w:rPr>
              <w:t xml:space="preserve"> </w:t>
            </w:r>
            <w:hyperlink r:id="rId24" w:history="1">
              <w:r w:rsidR="00F915ED" w:rsidRPr="00956A5F">
                <w:rPr>
                  <w:rStyle w:val="Hyperlink"/>
                  <w:i/>
                  <w:iCs/>
                  <w:sz w:val="20"/>
                </w:rPr>
                <w:t>10</w:t>
              </w:r>
              <w:r w:rsidR="00122F55" w:rsidRPr="00956A5F">
                <w:rPr>
                  <w:i/>
                  <w:iCs/>
                  <w:sz w:val="20"/>
                </w:rPr>
                <w:t xml:space="preserve"> ,</w:t>
              </w:r>
              <w:r w:rsidR="00122F55" w:rsidRPr="00956A5F">
                <w:rPr>
                  <w:rStyle w:val="Hyperlink"/>
                  <w:i/>
                  <w:iCs/>
                  <w:sz w:val="20"/>
                </w:rPr>
                <w:t xml:space="preserve"> </w:t>
              </w:r>
              <w:hyperlink r:id="rId25" w:history="1">
                <w:r w:rsidR="00122F55" w:rsidRPr="00956A5F">
                  <w:rPr>
                    <w:rStyle w:val="Hyperlink"/>
                    <w:i/>
                    <w:iCs/>
                    <w:sz w:val="20"/>
                  </w:rPr>
                  <w:t>11</w:t>
                </w:r>
              </w:hyperlink>
              <w:r w:rsidR="00122F55" w:rsidRPr="00956A5F">
                <w:rPr>
                  <w:i/>
                  <w:iCs/>
                  <w:sz w:val="20"/>
                </w:rPr>
                <w:t xml:space="preserve"> and </w:t>
              </w:r>
            </w:hyperlink>
            <w:r w:rsidR="00122F55" w:rsidRPr="00956A5F">
              <w:rPr>
                <w:rStyle w:val="Hyperlink"/>
                <w:i/>
                <w:iCs/>
                <w:sz w:val="20"/>
              </w:rPr>
              <w:t xml:space="preserve"> </w:t>
            </w:r>
            <w:hyperlink r:id="rId26" w:history="1">
              <w:r w:rsidR="00122F55" w:rsidRPr="00956A5F">
                <w:rPr>
                  <w:rStyle w:val="Hyperlink"/>
                  <w:i/>
                  <w:iCs/>
                  <w:sz w:val="20"/>
                </w:rPr>
                <w:t>12</w:t>
              </w:r>
            </w:hyperlink>
          </w:p>
        </w:tc>
        <w:tc>
          <w:tcPr>
            <w:tcW w:w="4111" w:type="dxa"/>
            <w:vMerge/>
            <w:shd w:val="clear" w:color="auto" w:fill="DBE5F1" w:themeFill="accent1" w:themeFillTint="33"/>
          </w:tcPr>
          <w:p w14:paraId="0437CFAF" w14:textId="666ABD01" w:rsidR="00FD5D68" w:rsidRPr="009E13AD" w:rsidRDefault="00FD5D68" w:rsidP="005D72B8">
            <w:pPr>
              <w:spacing w:before="80" w:after="0"/>
              <w:rPr>
                <w:sz w:val="22"/>
                <w:szCs w:val="22"/>
              </w:rPr>
            </w:pPr>
          </w:p>
        </w:tc>
      </w:tr>
      <w:tr w:rsidR="005D72B8" w14:paraId="6C9B68F2" w14:textId="77777777" w:rsidTr="00122F55">
        <w:trPr>
          <w:trHeight w:val="2407"/>
        </w:trPr>
        <w:tc>
          <w:tcPr>
            <w:tcW w:w="1696" w:type="dxa"/>
            <w:vMerge/>
          </w:tcPr>
          <w:p w14:paraId="7E00D8BD" w14:textId="77777777" w:rsidR="005D72B8" w:rsidRPr="009E13AD" w:rsidRDefault="005D72B8" w:rsidP="005D72B8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</w:tcPr>
          <w:p w14:paraId="0187BD61" w14:textId="77777777" w:rsidR="005D72B8" w:rsidRPr="00E069CE" w:rsidRDefault="005D72B8" w:rsidP="005D72B8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</w:tcPr>
          <w:p w14:paraId="45C1B39D" w14:textId="662C9D17" w:rsidR="005D72B8" w:rsidRPr="00B55E0B" w:rsidRDefault="005D72B8" w:rsidP="00956A5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5</w:t>
            </w:r>
            <w:r w:rsidR="00956A5F">
              <w:rPr>
                <w:b/>
                <w:bCs/>
                <w:i/>
                <w:iCs/>
                <w:sz w:val="22"/>
                <w:szCs w:val="22"/>
              </w:rPr>
              <w:t>3</w:t>
            </w:r>
            <w:r>
              <w:rPr>
                <w:b/>
                <w:bCs/>
                <w:i/>
                <w:iCs/>
                <w:sz w:val="22"/>
                <w:szCs w:val="22"/>
              </w:rPr>
              <w:t>0h-1715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ASP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3314774F" w14:textId="6A5895A7" w:rsidR="005D72B8" w:rsidRDefault="005D72B8" w:rsidP="005D72B8">
            <w:pPr>
              <w:spacing w:before="80" w:after="0"/>
              <w:rPr>
                <w:sz w:val="20"/>
              </w:rPr>
            </w:pPr>
            <w:r w:rsidRPr="004C6CC3">
              <w:rPr>
                <w:b/>
                <w:bCs/>
                <w:sz w:val="20"/>
              </w:rPr>
              <w:t>Agenda item 8:</w:t>
            </w:r>
            <w:r w:rsidRPr="004C6CC3">
              <w:rPr>
                <w:sz w:val="20"/>
              </w:rPr>
              <w:t xml:space="preserve"> Identification of r</w:t>
            </w:r>
            <w:r>
              <w:rPr>
                <w:sz w:val="20"/>
              </w:rPr>
              <w:t>egional priority areas (continued)</w:t>
            </w:r>
          </w:p>
          <w:p w14:paraId="637213DD" w14:textId="18CA9CA3" w:rsidR="005864CD" w:rsidRPr="003B5EC7" w:rsidRDefault="003B5EC7" w:rsidP="005D72B8">
            <w:pPr>
              <w:spacing w:before="80" w:after="0"/>
              <w:rPr>
                <w:i/>
                <w:iCs/>
                <w:sz w:val="20"/>
              </w:rPr>
            </w:pPr>
            <w:r w:rsidRPr="003B5EC7">
              <w:rPr>
                <w:i/>
                <w:iCs/>
                <w:sz w:val="20"/>
              </w:rPr>
              <w:t>Output of Generation Connect ASP side-events</w:t>
            </w:r>
          </w:p>
          <w:p w14:paraId="2DB0140B" w14:textId="247317BA" w:rsidR="00DA1EA6" w:rsidRDefault="00DA1EA6" w:rsidP="00FF7047">
            <w:pPr>
              <w:tabs>
                <w:tab w:val="left" w:pos="272"/>
                <w:tab w:val="left" w:pos="320"/>
              </w:tabs>
              <w:spacing w:before="40" w:after="0"/>
              <w:rPr>
                <w:sz w:val="20"/>
              </w:rPr>
            </w:pPr>
            <w:r>
              <w:rPr>
                <w:i/>
                <w:iCs/>
                <w:sz w:val="20"/>
              </w:rPr>
              <w:tab/>
            </w:r>
            <w:r w:rsidRPr="003565BB">
              <w:rPr>
                <w:i/>
                <w:iCs/>
                <w:sz w:val="20"/>
              </w:rPr>
              <w:t>Document:</w:t>
            </w:r>
            <w:r w:rsidRPr="00753BE7">
              <w:rPr>
                <w:i/>
                <w:iCs/>
                <w:sz w:val="20"/>
              </w:rPr>
              <w:t xml:space="preserve"> </w:t>
            </w:r>
            <w:r w:rsidRPr="003B5EC7">
              <w:rPr>
                <w:i/>
                <w:iCs/>
                <w:sz w:val="20"/>
              </w:rPr>
              <w:t>xxx</w:t>
            </w:r>
            <w:r>
              <w:rPr>
                <w:i/>
                <w:iCs/>
                <w:sz w:val="20"/>
              </w:rPr>
              <w:t xml:space="preserve"> (</w:t>
            </w:r>
            <w:proofErr w:type="spellStart"/>
            <w:r w:rsidR="00FF7047">
              <w:rPr>
                <w:i/>
                <w:iCs/>
                <w:sz w:val="20"/>
              </w:rPr>
              <w:t>tbd</w:t>
            </w:r>
            <w:proofErr w:type="spellEnd"/>
            <w:r>
              <w:rPr>
                <w:i/>
                <w:iCs/>
                <w:sz w:val="20"/>
              </w:rPr>
              <w:t>)</w:t>
            </w:r>
          </w:p>
          <w:p w14:paraId="6C944E67" w14:textId="0E5CF9A3" w:rsidR="005D72B8" w:rsidRDefault="005D72B8" w:rsidP="005D72B8">
            <w:pPr>
              <w:spacing w:before="80" w:after="0"/>
              <w:rPr>
                <w:b/>
                <w:bCs/>
                <w:sz w:val="20"/>
              </w:rPr>
            </w:pPr>
            <w:r w:rsidRPr="00AE7EE8">
              <w:rPr>
                <w:b/>
                <w:bCs/>
                <w:sz w:val="20"/>
              </w:rPr>
              <w:t>Approval of draft report</w:t>
            </w:r>
          </w:p>
          <w:p w14:paraId="1FE18D9A" w14:textId="4061571A" w:rsidR="005D72B8" w:rsidRPr="00192705" w:rsidRDefault="005D72B8" w:rsidP="00FF7047">
            <w:pPr>
              <w:tabs>
                <w:tab w:val="left" w:pos="272"/>
              </w:tabs>
              <w:spacing w:before="40" w:after="0"/>
              <w:rPr>
                <w:b/>
                <w:bCs/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3565BB">
              <w:rPr>
                <w:i/>
                <w:iCs/>
                <w:sz w:val="20"/>
              </w:rPr>
              <w:t>Document:</w:t>
            </w:r>
            <w:r w:rsidRPr="00192705">
              <w:rPr>
                <w:b/>
                <w:bCs/>
                <w:i/>
                <w:iCs/>
                <w:sz w:val="20"/>
              </w:rPr>
              <w:t xml:space="preserve"> </w:t>
            </w:r>
            <w:r w:rsidRPr="00192705">
              <w:rPr>
                <w:i/>
                <w:iCs/>
                <w:sz w:val="20"/>
              </w:rPr>
              <w:t>DT/</w:t>
            </w:r>
            <w:r w:rsidR="00FF7047">
              <w:rPr>
                <w:i/>
                <w:iCs/>
                <w:sz w:val="20"/>
              </w:rPr>
              <w:t>xxx (</w:t>
            </w:r>
            <w:proofErr w:type="spellStart"/>
            <w:r w:rsidR="00FF7047">
              <w:rPr>
                <w:i/>
                <w:iCs/>
                <w:sz w:val="20"/>
              </w:rPr>
              <w:t>tbd</w:t>
            </w:r>
            <w:proofErr w:type="spellEnd"/>
            <w:r w:rsidR="00FF7047">
              <w:rPr>
                <w:i/>
                <w:iCs/>
                <w:sz w:val="20"/>
              </w:rPr>
              <w:t>)</w:t>
            </w:r>
            <w:r w:rsidR="00CD5AB0">
              <w:rPr>
                <w:i/>
                <w:iCs/>
                <w:sz w:val="20"/>
              </w:rPr>
              <w:t xml:space="preserve"> </w:t>
            </w:r>
          </w:p>
          <w:p w14:paraId="3331F368" w14:textId="3BDD597C" w:rsidR="005D72B8" w:rsidRPr="004C6CC3" w:rsidRDefault="005D72B8" w:rsidP="005D72B8">
            <w:pPr>
              <w:spacing w:before="80" w:after="0"/>
              <w:rPr>
                <w:b/>
                <w:b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 w:rsidR="00956A5F">
              <w:rPr>
                <w:sz w:val="20"/>
              </w:rPr>
              <w:t xml:space="preserve">Any </w:t>
            </w:r>
            <w:r>
              <w:rPr>
                <w:sz w:val="20"/>
              </w:rPr>
              <w:t>Other business</w:t>
            </w:r>
          </w:p>
          <w:p w14:paraId="4F78E94F" w14:textId="10A27C01" w:rsidR="00FD0448" w:rsidRPr="002C1549" w:rsidRDefault="005D72B8" w:rsidP="00956A5F">
            <w:pPr>
              <w:spacing w:before="40" w:after="40"/>
              <w:rPr>
                <w:sz w:val="20"/>
              </w:rPr>
            </w:pPr>
            <w:r>
              <w:rPr>
                <w:b/>
                <w:bCs/>
                <w:sz w:val="20"/>
              </w:rPr>
              <w:t>Closing ceremony</w:t>
            </w:r>
          </w:p>
        </w:tc>
      </w:tr>
      <w:tr w:rsidR="005D72B8" w14:paraId="08648637" w14:textId="77777777" w:rsidTr="00122F55">
        <w:tc>
          <w:tcPr>
            <w:tcW w:w="1696" w:type="dxa"/>
          </w:tcPr>
          <w:p w14:paraId="76B08092" w14:textId="526F7B64" w:rsidR="005D72B8" w:rsidRPr="00956A5F" w:rsidRDefault="005D72B8" w:rsidP="005D72B8">
            <w:pPr>
              <w:rPr>
                <w:sz w:val="22"/>
                <w:szCs w:val="22"/>
              </w:rPr>
            </w:pPr>
            <w:r w:rsidRPr="00956A5F">
              <w:rPr>
                <w:sz w:val="22"/>
                <w:szCs w:val="22"/>
              </w:rPr>
              <w:t>1730h-1930h</w:t>
            </w:r>
          </w:p>
        </w:tc>
        <w:tc>
          <w:tcPr>
            <w:tcW w:w="4111" w:type="dxa"/>
            <w:shd w:val="clear" w:color="auto" w:fill="DBE5F1" w:themeFill="accent1" w:themeFillTint="33"/>
          </w:tcPr>
          <w:p w14:paraId="6C416702" w14:textId="6B0826A7" w:rsidR="005D72B8" w:rsidRPr="00956A5F" w:rsidRDefault="00CD5AB0" w:rsidP="005D72B8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956A5F">
              <w:rPr>
                <w:b/>
                <w:bCs/>
                <w:i/>
                <w:iCs/>
                <w:sz w:val="22"/>
                <w:szCs w:val="22"/>
              </w:rPr>
              <w:t>Drafting Group on regional priorities</w:t>
            </w:r>
            <w:r w:rsidR="006C7FE7" w:rsidRPr="00956A5F">
              <w:rPr>
                <w:b/>
                <w:bCs/>
                <w:i/>
                <w:iCs/>
                <w:sz w:val="22"/>
                <w:szCs w:val="22"/>
              </w:rPr>
              <w:t>/initiatives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2419AF3D" w14:textId="77777777" w:rsidR="005D72B8" w:rsidRPr="00122F55" w:rsidRDefault="005D72B8" w:rsidP="005D72B8">
            <w:pPr>
              <w:rPr>
                <w:sz w:val="16"/>
                <w:szCs w:val="16"/>
              </w:rPr>
            </w:pPr>
          </w:p>
        </w:tc>
      </w:tr>
    </w:tbl>
    <w:p w14:paraId="373A9DEF" w14:textId="233279E2" w:rsidR="00181754" w:rsidRPr="00181754" w:rsidRDefault="00181754" w:rsidP="00866ABD">
      <w:pPr>
        <w:rPr>
          <w:i/>
          <w:iCs/>
          <w:sz w:val="20"/>
        </w:rPr>
      </w:pPr>
      <w:r w:rsidRPr="00181754">
        <w:rPr>
          <w:i/>
          <w:iCs/>
          <w:sz w:val="20"/>
        </w:rPr>
        <w:t>*Note: contribution</w:t>
      </w:r>
      <w:r w:rsidR="00654EC7">
        <w:rPr>
          <w:i/>
          <w:iCs/>
          <w:sz w:val="20"/>
        </w:rPr>
        <w:t>s</w:t>
      </w:r>
      <w:r w:rsidRPr="00181754">
        <w:rPr>
          <w:i/>
          <w:iCs/>
          <w:sz w:val="20"/>
        </w:rPr>
        <w:t xml:space="preserve"> received beyond the deadline</w:t>
      </w:r>
      <w:r w:rsidR="00CD5AB0">
        <w:rPr>
          <w:i/>
          <w:iCs/>
          <w:sz w:val="20"/>
        </w:rPr>
        <w:t xml:space="preserve"> may be considered in the Heads of the delegation meeting</w:t>
      </w:r>
    </w:p>
    <w:p w14:paraId="7572B8B5" w14:textId="6F99A236" w:rsidR="00D83BF5" w:rsidRPr="0084734D" w:rsidRDefault="00D83BF5" w:rsidP="00866ABD">
      <w:pPr>
        <w:jc w:val="center"/>
        <w:rPr>
          <w:szCs w:val="24"/>
        </w:rPr>
      </w:pPr>
      <w:r>
        <w:rPr>
          <w:szCs w:val="24"/>
        </w:rPr>
        <w:lastRenderedPageBreak/>
        <w:t>_______________</w:t>
      </w:r>
    </w:p>
    <w:sectPr w:rsidR="00D83BF5" w:rsidRPr="0084734D" w:rsidSect="00674952">
      <w:headerReference w:type="default" r:id="rId27"/>
      <w:footerReference w:type="even" r:id="rId28"/>
      <w:footerReference w:type="first" r:id="rId29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C63CB5" w14:textId="77777777" w:rsidR="0036047E" w:rsidRDefault="0036047E">
      <w:r>
        <w:separator/>
      </w:r>
    </w:p>
  </w:endnote>
  <w:endnote w:type="continuationSeparator" w:id="0">
    <w:p w14:paraId="6359B7DB" w14:textId="77777777" w:rsidR="0036047E" w:rsidRDefault="00360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161A493F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2EBC">
      <w:rPr>
        <w:noProof/>
        <w:lang w:val="en-US"/>
      </w:rPr>
      <w:t>https://ituint-my.sharepoint.com/personal/maite_comasbarnes_itu_int/Documents/Maite_misc/Meetings/RPM/pre-2021/EUR/Documents/DT-001rev6E_RPM-EUR_TMP_v1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177F02">
      <w:rPr>
        <w:noProof/>
      </w:rPr>
      <w:t>05.03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2EBC">
      <w:rPr>
        <w:noProof/>
      </w:rPr>
      <w:t>18.01.2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C57C9A" w:rsidRPr="004D495C" w14:paraId="2405CDF7" w14:textId="77777777" w:rsidTr="00C57C9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128A8D32" w14:textId="7682FB28" w:rsidR="00C57C9A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1" w:name="OrgName"/>
      <w:bookmarkEnd w:id="11"/>
    </w:tr>
    <w:tr w:rsidR="00C57C9A" w:rsidRPr="004D495C" w14:paraId="4607CF08" w14:textId="77777777" w:rsidTr="00C57C9A">
      <w:tc>
        <w:tcPr>
          <w:tcW w:w="1432" w:type="dxa"/>
          <w:shd w:val="clear" w:color="auto" w:fill="auto"/>
        </w:tcPr>
        <w:p w14:paraId="0DBB45CA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8" w:type="dxa"/>
        </w:tcPr>
        <w:p w14:paraId="7B277851" w14:textId="19EA1828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2" w:name="PhoneNo"/>
      <w:bookmarkEnd w:id="12"/>
    </w:tr>
    <w:tr w:rsidR="00C57C9A" w:rsidRPr="004D495C" w14:paraId="474E069B" w14:textId="77777777" w:rsidTr="00C57C9A">
      <w:tc>
        <w:tcPr>
          <w:tcW w:w="1432" w:type="dxa"/>
          <w:shd w:val="clear" w:color="auto" w:fill="auto"/>
        </w:tcPr>
        <w:p w14:paraId="349E473D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8" w:type="dxa"/>
        </w:tcPr>
        <w:p w14:paraId="0D05161E" w14:textId="30162DAD" w:rsidR="00C57C9A" w:rsidRPr="004D495C" w:rsidRDefault="0036047E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C57C9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C57C9A" w:rsidRPr="00D934D7">
            <w:rPr>
              <w:sz w:val="18"/>
              <w:szCs w:val="22"/>
            </w:rPr>
            <w:t xml:space="preserve"> </w:t>
          </w:r>
        </w:p>
      </w:tc>
      <w:bookmarkStart w:id="13" w:name="Email"/>
      <w:bookmarkEnd w:id="13"/>
    </w:tr>
  </w:tbl>
  <w:p w14:paraId="65715F79" w14:textId="48B2AD11" w:rsidR="00E45D05" w:rsidRPr="008636A1" w:rsidRDefault="0036047E" w:rsidP="00124A96">
    <w:pPr>
      <w:jc w:val="center"/>
      <w:rPr>
        <w:sz w:val="20"/>
        <w:szCs w:val="16"/>
      </w:rPr>
    </w:pPr>
    <w:hyperlink r:id="rId2" w:history="1">
      <w:r w:rsidR="008636A1" w:rsidRPr="008636A1">
        <w:rPr>
          <w:rStyle w:val="Hyperlink"/>
          <w:sz w:val="20"/>
          <w:szCs w:val="16"/>
        </w:rPr>
        <w:t>RPM-</w:t>
      </w:r>
      <w:r w:rsidR="00040E6F">
        <w:rPr>
          <w:rStyle w:val="Hyperlink"/>
          <w:sz w:val="20"/>
          <w:szCs w:val="16"/>
        </w:rPr>
        <w:t>ASP</w:t>
      </w:r>
      <w:r w:rsidR="008636A1" w:rsidRPr="008636A1">
        <w:rPr>
          <w:rStyle w:val="Hyperlink"/>
          <w:sz w:val="20"/>
          <w:szCs w:val="16"/>
        </w:rPr>
        <w:t>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198ACB" w14:textId="77777777" w:rsidR="0036047E" w:rsidRDefault="0036047E">
      <w:r>
        <w:rPr>
          <w:b/>
        </w:rPr>
        <w:t>_______________</w:t>
      </w:r>
    </w:p>
  </w:footnote>
  <w:footnote w:type="continuationSeparator" w:id="0">
    <w:p w14:paraId="7786010D" w14:textId="77777777" w:rsidR="0036047E" w:rsidRDefault="003604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4D2FCA50" w:rsidR="00A066F1" w:rsidRPr="00181754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Pr="00181754">
      <w:rPr>
        <w:sz w:val="22"/>
        <w:szCs w:val="22"/>
        <w:lang w:val="fr-FR"/>
      </w:rPr>
      <w:t>ITU-D/</w:t>
    </w:r>
    <w:bookmarkStart w:id="9" w:name="DocRef2"/>
    <w:bookmarkEnd w:id="9"/>
    <w:r w:rsidRPr="00181754">
      <w:rPr>
        <w:sz w:val="22"/>
        <w:szCs w:val="22"/>
        <w:lang w:val="fr-FR"/>
      </w:rPr>
      <w:t>RPM-</w:t>
    </w:r>
    <w:r w:rsidR="00047FAA">
      <w:rPr>
        <w:sz w:val="22"/>
        <w:szCs w:val="22"/>
        <w:lang w:val="fr-FR"/>
      </w:rPr>
      <w:t>ASP</w:t>
    </w:r>
    <w:r w:rsidR="00674952" w:rsidRPr="00181754">
      <w:rPr>
        <w:sz w:val="22"/>
        <w:szCs w:val="22"/>
        <w:lang w:val="fr-FR"/>
      </w:rPr>
      <w:t>21</w:t>
    </w:r>
    <w:r w:rsidRPr="00181754">
      <w:rPr>
        <w:sz w:val="22"/>
        <w:szCs w:val="22"/>
        <w:lang w:val="fr-FR"/>
      </w:rPr>
      <w:t>/</w:t>
    </w:r>
    <w:bookmarkStart w:id="10" w:name="DocNo2"/>
    <w:bookmarkEnd w:id="10"/>
    <w:r w:rsidR="002068FD" w:rsidRPr="00181754">
      <w:rPr>
        <w:sz w:val="22"/>
        <w:szCs w:val="22"/>
        <w:lang w:val="fr-FR"/>
      </w:rPr>
      <w:t>DT/</w:t>
    </w:r>
    <w:r w:rsidR="00732CFB" w:rsidRPr="00181754">
      <w:rPr>
        <w:sz w:val="22"/>
        <w:szCs w:val="22"/>
        <w:lang w:val="fr-FR"/>
      </w:rPr>
      <w:t>1</w:t>
    </w:r>
    <w:r w:rsidR="00177F02">
      <w:rPr>
        <w:sz w:val="22"/>
        <w:szCs w:val="22"/>
        <w:lang w:val="fr-FR"/>
      </w:rPr>
      <w:t>(Rev.</w:t>
    </w:r>
    <w:proofErr w:type="gramStart"/>
    <w:r w:rsidR="00177F02">
      <w:rPr>
        <w:sz w:val="22"/>
        <w:szCs w:val="22"/>
        <w:lang w:val="fr-FR"/>
      </w:rPr>
      <w:t>2)</w:t>
    </w:r>
    <w:r w:rsidRPr="00181754">
      <w:rPr>
        <w:sz w:val="22"/>
        <w:szCs w:val="22"/>
        <w:lang w:val="fr-FR"/>
      </w:rPr>
      <w:t>-</w:t>
    </w:r>
    <w:proofErr w:type="gramEnd"/>
    <w:r w:rsidRPr="00181754">
      <w:rPr>
        <w:sz w:val="22"/>
        <w:szCs w:val="22"/>
        <w:lang w:val="fr-FR"/>
      </w:rPr>
      <w:t>E</w:t>
    </w:r>
    <w:r w:rsidRPr="00181754">
      <w:rPr>
        <w:sz w:val="22"/>
        <w:szCs w:val="22"/>
        <w:lang w:val="fr-FR"/>
      </w:rPr>
      <w:tab/>
      <w:t xml:space="preserve">Page </w:t>
    </w:r>
    <w:r w:rsidRPr="004D495C">
      <w:rPr>
        <w:sz w:val="22"/>
        <w:szCs w:val="22"/>
      </w:rPr>
      <w:fldChar w:fldCharType="begin"/>
    </w:r>
    <w:r w:rsidRPr="00181754">
      <w:rPr>
        <w:sz w:val="22"/>
        <w:szCs w:val="22"/>
        <w:lang w:val="fr-FR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8C5E2C">
      <w:rPr>
        <w:noProof/>
        <w:sz w:val="22"/>
        <w:szCs w:val="22"/>
        <w:lang w:val="fr-FR"/>
      </w:rPr>
      <w:t>3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25ECD"/>
    <w:rsid w:val="000355FD"/>
    <w:rsid w:val="00040E6F"/>
    <w:rsid w:val="00042B36"/>
    <w:rsid w:val="00047FAA"/>
    <w:rsid w:val="00051E39"/>
    <w:rsid w:val="00066EAA"/>
    <w:rsid w:val="0007164A"/>
    <w:rsid w:val="00075C63"/>
    <w:rsid w:val="00077239"/>
    <w:rsid w:val="000822BE"/>
    <w:rsid w:val="0008476C"/>
    <w:rsid w:val="00086491"/>
    <w:rsid w:val="00091346"/>
    <w:rsid w:val="00091944"/>
    <w:rsid w:val="000A6FA2"/>
    <w:rsid w:val="000C56EB"/>
    <w:rsid w:val="000D41C5"/>
    <w:rsid w:val="000E45FB"/>
    <w:rsid w:val="000F2EBC"/>
    <w:rsid w:val="000F73FF"/>
    <w:rsid w:val="001125DC"/>
    <w:rsid w:val="00113959"/>
    <w:rsid w:val="00114CF7"/>
    <w:rsid w:val="00117A3A"/>
    <w:rsid w:val="00122F55"/>
    <w:rsid w:val="00123B68"/>
    <w:rsid w:val="00124A96"/>
    <w:rsid w:val="00126F2E"/>
    <w:rsid w:val="00146F6F"/>
    <w:rsid w:val="00152957"/>
    <w:rsid w:val="00167D11"/>
    <w:rsid w:val="00177F02"/>
    <w:rsid w:val="00181754"/>
    <w:rsid w:val="0018215B"/>
    <w:rsid w:val="00187BD9"/>
    <w:rsid w:val="00190B55"/>
    <w:rsid w:val="00192705"/>
    <w:rsid w:val="0019306E"/>
    <w:rsid w:val="00194CFB"/>
    <w:rsid w:val="001A43ED"/>
    <w:rsid w:val="001B2ED3"/>
    <w:rsid w:val="001C33E6"/>
    <w:rsid w:val="001C3B5F"/>
    <w:rsid w:val="001D058F"/>
    <w:rsid w:val="001E463B"/>
    <w:rsid w:val="002009EA"/>
    <w:rsid w:val="002019FC"/>
    <w:rsid w:val="00202CA0"/>
    <w:rsid w:val="002068FD"/>
    <w:rsid w:val="002154A6"/>
    <w:rsid w:val="00220C59"/>
    <w:rsid w:val="002238DC"/>
    <w:rsid w:val="002255B3"/>
    <w:rsid w:val="00225C52"/>
    <w:rsid w:val="00251589"/>
    <w:rsid w:val="00263638"/>
    <w:rsid w:val="00271316"/>
    <w:rsid w:val="002C1549"/>
    <w:rsid w:val="002D58BE"/>
    <w:rsid w:val="003013EE"/>
    <w:rsid w:val="003027C5"/>
    <w:rsid w:val="00302EED"/>
    <w:rsid w:val="0031062B"/>
    <w:rsid w:val="00313161"/>
    <w:rsid w:val="003146B3"/>
    <w:rsid w:val="003408E9"/>
    <w:rsid w:val="00354D49"/>
    <w:rsid w:val="003565BB"/>
    <w:rsid w:val="0036047E"/>
    <w:rsid w:val="00367006"/>
    <w:rsid w:val="0036793B"/>
    <w:rsid w:val="003729D5"/>
    <w:rsid w:val="00377BD3"/>
    <w:rsid w:val="00384088"/>
    <w:rsid w:val="00386D2E"/>
    <w:rsid w:val="0039169B"/>
    <w:rsid w:val="003A0571"/>
    <w:rsid w:val="003A7F8C"/>
    <w:rsid w:val="003B532E"/>
    <w:rsid w:val="003B5EC7"/>
    <w:rsid w:val="003B6F14"/>
    <w:rsid w:val="003C0E69"/>
    <w:rsid w:val="003D0F8B"/>
    <w:rsid w:val="003D270D"/>
    <w:rsid w:val="003E6028"/>
    <w:rsid w:val="00410B9D"/>
    <w:rsid w:val="0041270E"/>
    <w:rsid w:val="004131D4"/>
    <w:rsid w:val="0041348E"/>
    <w:rsid w:val="00424F19"/>
    <w:rsid w:val="00447308"/>
    <w:rsid w:val="0046671C"/>
    <w:rsid w:val="004765FF"/>
    <w:rsid w:val="00487ADE"/>
    <w:rsid w:val="00490123"/>
    <w:rsid w:val="00492075"/>
    <w:rsid w:val="004969AD"/>
    <w:rsid w:val="004B13CB"/>
    <w:rsid w:val="004B4FDF"/>
    <w:rsid w:val="004C42A9"/>
    <w:rsid w:val="004C6CC3"/>
    <w:rsid w:val="004D5D5C"/>
    <w:rsid w:val="004D6B22"/>
    <w:rsid w:val="004F4C2F"/>
    <w:rsid w:val="0050139F"/>
    <w:rsid w:val="00515E90"/>
    <w:rsid w:val="00521223"/>
    <w:rsid w:val="0055118B"/>
    <w:rsid w:val="0055140B"/>
    <w:rsid w:val="00561D7A"/>
    <w:rsid w:val="005759B6"/>
    <w:rsid w:val="005864CD"/>
    <w:rsid w:val="00587413"/>
    <w:rsid w:val="00587EAA"/>
    <w:rsid w:val="00590FBC"/>
    <w:rsid w:val="005921D7"/>
    <w:rsid w:val="005964AB"/>
    <w:rsid w:val="005C099A"/>
    <w:rsid w:val="005C0D31"/>
    <w:rsid w:val="005C31A5"/>
    <w:rsid w:val="005C3C09"/>
    <w:rsid w:val="005C6A32"/>
    <w:rsid w:val="005D72B8"/>
    <w:rsid w:val="005E10C9"/>
    <w:rsid w:val="005E61DD"/>
    <w:rsid w:val="005E6321"/>
    <w:rsid w:val="005F4D2F"/>
    <w:rsid w:val="0060147F"/>
    <w:rsid w:val="006023DF"/>
    <w:rsid w:val="00611207"/>
    <w:rsid w:val="00625A21"/>
    <w:rsid w:val="006435A5"/>
    <w:rsid w:val="0064768F"/>
    <w:rsid w:val="00654EC7"/>
    <w:rsid w:val="00657DE0"/>
    <w:rsid w:val="00665218"/>
    <w:rsid w:val="0067199F"/>
    <w:rsid w:val="00674952"/>
    <w:rsid w:val="00683616"/>
    <w:rsid w:val="00685313"/>
    <w:rsid w:val="00687800"/>
    <w:rsid w:val="006A5EE9"/>
    <w:rsid w:val="006A6E9B"/>
    <w:rsid w:val="006B7C2A"/>
    <w:rsid w:val="006C23DA"/>
    <w:rsid w:val="006C7FE7"/>
    <w:rsid w:val="006D6862"/>
    <w:rsid w:val="006E3D45"/>
    <w:rsid w:val="006F4A0B"/>
    <w:rsid w:val="00711457"/>
    <w:rsid w:val="007149F9"/>
    <w:rsid w:val="00722688"/>
    <w:rsid w:val="00732CFB"/>
    <w:rsid w:val="00733A30"/>
    <w:rsid w:val="00733BBB"/>
    <w:rsid w:val="00736592"/>
    <w:rsid w:val="00745AEE"/>
    <w:rsid w:val="00745D35"/>
    <w:rsid w:val="007479EA"/>
    <w:rsid w:val="00750F10"/>
    <w:rsid w:val="00753BE7"/>
    <w:rsid w:val="007543E4"/>
    <w:rsid w:val="007742CA"/>
    <w:rsid w:val="007826E9"/>
    <w:rsid w:val="007A4F47"/>
    <w:rsid w:val="007A5EE1"/>
    <w:rsid w:val="007B3E83"/>
    <w:rsid w:val="007C1A8C"/>
    <w:rsid w:val="007D06F0"/>
    <w:rsid w:val="007D45E3"/>
    <w:rsid w:val="007D5320"/>
    <w:rsid w:val="007D68CA"/>
    <w:rsid w:val="007F793F"/>
    <w:rsid w:val="00800972"/>
    <w:rsid w:val="00803E6E"/>
    <w:rsid w:val="00804475"/>
    <w:rsid w:val="008061CB"/>
    <w:rsid w:val="00811633"/>
    <w:rsid w:val="008216D2"/>
    <w:rsid w:val="00821CEF"/>
    <w:rsid w:val="00832828"/>
    <w:rsid w:val="0083645A"/>
    <w:rsid w:val="00836CBF"/>
    <w:rsid w:val="00844D3A"/>
    <w:rsid w:val="008537D8"/>
    <w:rsid w:val="0085557E"/>
    <w:rsid w:val="0085657E"/>
    <w:rsid w:val="008636A1"/>
    <w:rsid w:val="00866ABD"/>
    <w:rsid w:val="00872FC8"/>
    <w:rsid w:val="008801D3"/>
    <w:rsid w:val="008845D0"/>
    <w:rsid w:val="008B43F2"/>
    <w:rsid w:val="008B4525"/>
    <w:rsid w:val="008B6CFF"/>
    <w:rsid w:val="008C5E2C"/>
    <w:rsid w:val="008E57A9"/>
    <w:rsid w:val="00910B26"/>
    <w:rsid w:val="009274B4"/>
    <w:rsid w:val="00934C79"/>
    <w:rsid w:val="00934EA2"/>
    <w:rsid w:val="00944A5C"/>
    <w:rsid w:val="00952A66"/>
    <w:rsid w:val="00956A5F"/>
    <w:rsid w:val="00974892"/>
    <w:rsid w:val="00976412"/>
    <w:rsid w:val="009853FE"/>
    <w:rsid w:val="009875C5"/>
    <w:rsid w:val="00992979"/>
    <w:rsid w:val="009A49CE"/>
    <w:rsid w:val="009B1350"/>
    <w:rsid w:val="009C56E5"/>
    <w:rsid w:val="009E13AD"/>
    <w:rsid w:val="009E5FC8"/>
    <w:rsid w:val="009E687A"/>
    <w:rsid w:val="00A03C5C"/>
    <w:rsid w:val="00A05E5C"/>
    <w:rsid w:val="00A066F1"/>
    <w:rsid w:val="00A122DE"/>
    <w:rsid w:val="00A134F3"/>
    <w:rsid w:val="00A141AF"/>
    <w:rsid w:val="00A16D29"/>
    <w:rsid w:val="00A20E5E"/>
    <w:rsid w:val="00A30305"/>
    <w:rsid w:val="00A31D2D"/>
    <w:rsid w:val="00A4600A"/>
    <w:rsid w:val="00A538A6"/>
    <w:rsid w:val="00A54C25"/>
    <w:rsid w:val="00A553D4"/>
    <w:rsid w:val="00A55FF0"/>
    <w:rsid w:val="00A66A23"/>
    <w:rsid w:val="00A710E7"/>
    <w:rsid w:val="00A7372E"/>
    <w:rsid w:val="00A9193D"/>
    <w:rsid w:val="00A93B85"/>
    <w:rsid w:val="00A96DFE"/>
    <w:rsid w:val="00AA0B18"/>
    <w:rsid w:val="00AA2B39"/>
    <w:rsid w:val="00AA666F"/>
    <w:rsid w:val="00AC586A"/>
    <w:rsid w:val="00AD50D3"/>
    <w:rsid w:val="00AD62EA"/>
    <w:rsid w:val="00AE502E"/>
    <w:rsid w:val="00AE7EE8"/>
    <w:rsid w:val="00AF6700"/>
    <w:rsid w:val="00B004E5"/>
    <w:rsid w:val="00B333C5"/>
    <w:rsid w:val="00B41B43"/>
    <w:rsid w:val="00B45493"/>
    <w:rsid w:val="00B51443"/>
    <w:rsid w:val="00B55E0B"/>
    <w:rsid w:val="00B639E9"/>
    <w:rsid w:val="00B71CC5"/>
    <w:rsid w:val="00B72E28"/>
    <w:rsid w:val="00B813AA"/>
    <w:rsid w:val="00B817CD"/>
    <w:rsid w:val="00BA65F3"/>
    <w:rsid w:val="00BB29C8"/>
    <w:rsid w:val="00BB3A95"/>
    <w:rsid w:val="00BC7721"/>
    <w:rsid w:val="00BD74D8"/>
    <w:rsid w:val="00BE4D38"/>
    <w:rsid w:val="00BF3424"/>
    <w:rsid w:val="00C0018F"/>
    <w:rsid w:val="00C20466"/>
    <w:rsid w:val="00C214ED"/>
    <w:rsid w:val="00C234E6"/>
    <w:rsid w:val="00C25BF8"/>
    <w:rsid w:val="00C324A8"/>
    <w:rsid w:val="00C3536F"/>
    <w:rsid w:val="00C40374"/>
    <w:rsid w:val="00C54517"/>
    <w:rsid w:val="00C57C9A"/>
    <w:rsid w:val="00C64B30"/>
    <w:rsid w:val="00C64CD8"/>
    <w:rsid w:val="00C73E80"/>
    <w:rsid w:val="00C75E82"/>
    <w:rsid w:val="00C90126"/>
    <w:rsid w:val="00C9582A"/>
    <w:rsid w:val="00C97C68"/>
    <w:rsid w:val="00CA1A47"/>
    <w:rsid w:val="00CA250E"/>
    <w:rsid w:val="00CA3841"/>
    <w:rsid w:val="00CB15CB"/>
    <w:rsid w:val="00CC247A"/>
    <w:rsid w:val="00CD2CC0"/>
    <w:rsid w:val="00CD5AB0"/>
    <w:rsid w:val="00CE5E47"/>
    <w:rsid w:val="00CE73B3"/>
    <w:rsid w:val="00CF020F"/>
    <w:rsid w:val="00CF2B5B"/>
    <w:rsid w:val="00D14CE0"/>
    <w:rsid w:val="00D43055"/>
    <w:rsid w:val="00D435C4"/>
    <w:rsid w:val="00D527CF"/>
    <w:rsid w:val="00D5651D"/>
    <w:rsid w:val="00D7117A"/>
    <w:rsid w:val="00D74898"/>
    <w:rsid w:val="00D801ED"/>
    <w:rsid w:val="00D83BF5"/>
    <w:rsid w:val="00D85B0D"/>
    <w:rsid w:val="00D8713F"/>
    <w:rsid w:val="00D925C2"/>
    <w:rsid w:val="00D936BC"/>
    <w:rsid w:val="00D96530"/>
    <w:rsid w:val="00D96B4B"/>
    <w:rsid w:val="00DA01F3"/>
    <w:rsid w:val="00DA1EA6"/>
    <w:rsid w:val="00DA7078"/>
    <w:rsid w:val="00DD08B4"/>
    <w:rsid w:val="00DD44AF"/>
    <w:rsid w:val="00DE2AC3"/>
    <w:rsid w:val="00DE2E08"/>
    <w:rsid w:val="00DE434C"/>
    <w:rsid w:val="00DE5692"/>
    <w:rsid w:val="00DE76DC"/>
    <w:rsid w:val="00DF6F8E"/>
    <w:rsid w:val="00E0274C"/>
    <w:rsid w:val="00E03C94"/>
    <w:rsid w:val="00E069CE"/>
    <w:rsid w:val="00E07105"/>
    <w:rsid w:val="00E15D32"/>
    <w:rsid w:val="00E26226"/>
    <w:rsid w:val="00E43F53"/>
    <w:rsid w:val="00E45D05"/>
    <w:rsid w:val="00E53122"/>
    <w:rsid w:val="00E55816"/>
    <w:rsid w:val="00E55AEF"/>
    <w:rsid w:val="00E80444"/>
    <w:rsid w:val="00E976C1"/>
    <w:rsid w:val="00EA12E5"/>
    <w:rsid w:val="00EB70F9"/>
    <w:rsid w:val="00ED6277"/>
    <w:rsid w:val="00EF2125"/>
    <w:rsid w:val="00F02766"/>
    <w:rsid w:val="00F04067"/>
    <w:rsid w:val="00F05BD4"/>
    <w:rsid w:val="00F07225"/>
    <w:rsid w:val="00F16E60"/>
    <w:rsid w:val="00F21A1D"/>
    <w:rsid w:val="00F25977"/>
    <w:rsid w:val="00F33BBC"/>
    <w:rsid w:val="00F343CB"/>
    <w:rsid w:val="00F56204"/>
    <w:rsid w:val="00F65C19"/>
    <w:rsid w:val="00F754EF"/>
    <w:rsid w:val="00F915ED"/>
    <w:rsid w:val="00F96356"/>
    <w:rsid w:val="00F970DC"/>
    <w:rsid w:val="00F97B06"/>
    <w:rsid w:val="00FB6F07"/>
    <w:rsid w:val="00FD0448"/>
    <w:rsid w:val="00FD2546"/>
    <w:rsid w:val="00FD3290"/>
    <w:rsid w:val="00FD5D68"/>
    <w:rsid w:val="00FD772E"/>
    <w:rsid w:val="00FD7935"/>
    <w:rsid w:val="00FE78C7"/>
    <w:rsid w:val="00FF43AC"/>
    <w:rsid w:val="00FF7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21D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07225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45D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yperlink" Target="https://www.itu.int/md/D18-RPMASP-C-0004/" TargetMode="External"/><Relationship Id="rId26" Type="http://schemas.openxmlformats.org/officeDocument/2006/relationships/hyperlink" Target="https://www.itu.int/md/D18-RPMASP-C-0012/e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18-RPMASP-C-0008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itu.int/md/D18-RPMASP-C-0003/" TargetMode="External"/><Relationship Id="rId25" Type="http://schemas.openxmlformats.org/officeDocument/2006/relationships/hyperlink" Target="https://www.itu.int/md/D18-RPMASP-C-0011/e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RPMASP-C-0002/" TargetMode="External"/><Relationship Id="rId20" Type="http://schemas.openxmlformats.org/officeDocument/2006/relationships/hyperlink" Target="https://www.itu.int/md/D18-RPMASP-C-0007/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itu.int/md/D18-RPMASP-C-0010/en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D18-RPMASP-210309-TD-0001/" TargetMode="External"/><Relationship Id="rId23" Type="http://schemas.openxmlformats.org/officeDocument/2006/relationships/hyperlink" Target="https://www.itu.int/md/D18-RPMASP-C-0009/en" TargetMode="External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18-RPMASP-C-0006/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18-RPMASP-C-0001/" TargetMode="External"/><Relationship Id="rId22" Type="http://schemas.openxmlformats.org/officeDocument/2006/relationships/hyperlink" Target="https://www.itu.int/md/D18-RPMASP-C-0005/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ASP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A9BA3A-2FC3-4715-B468-381CD2FD9F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3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33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omas Barnes, Maite</cp:lastModifiedBy>
  <cp:revision>4</cp:revision>
  <cp:lastPrinted>2021-01-18T08:11:00Z</cp:lastPrinted>
  <dcterms:created xsi:type="dcterms:W3CDTF">2021-03-05T14:10:00Z</dcterms:created>
  <dcterms:modified xsi:type="dcterms:W3CDTF">2021-03-05T17:38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